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D806" w14:textId="196A524C" w:rsidR="00EE3E19" w:rsidRPr="009326E2" w:rsidRDefault="007430C6" w:rsidP="007D5AC2">
      <w:pPr>
        <w:jc w:val="right"/>
        <w:rPr>
          <w:sz w:val="28"/>
          <w:szCs w:val="28"/>
          <w:lang w:val="en-AU"/>
        </w:rPr>
      </w:pPr>
      <w:r w:rsidRPr="009326E2">
        <w:rPr>
          <w:noProof/>
          <w:sz w:val="36"/>
          <w:lang w:val="en-AU" w:eastAsia="en-AU"/>
        </w:rPr>
        <w:drawing>
          <wp:anchor distT="0" distB="0" distL="114300" distR="114300" simplePos="0" relativeHeight="251669504" behindDoc="1" locked="0" layoutInCell="1" allowOverlap="1" wp14:anchorId="3654DBD8" wp14:editId="1EE3E608">
            <wp:simplePos x="0" y="0"/>
            <wp:positionH relativeFrom="column">
              <wp:posOffset>5372100</wp:posOffset>
            </wp:positionH>
            <wp:positionV relativeFrom="paragraph">
              <wp:posOffset>-138430</wp:posOffset>
            </wp:positionV>
            <wp:extent cx="1040130" cy="954522"/>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7"/>
                    <a:stretch>
                      <a:fillRect/>
                    </a:stretch>
                  </pic:blipFill>
                  <pic:spPr>
                    <a:xfrm>
                      <a:off x="0" y="0"/>
                      <a:ext cx="1040130" cy="954522"/>
                    </a:xfrm>
                    <a:prstGeom prst="rect">
                      <a:avLst/>
                    </a:prstGeom>
                  </pic:spPr>
                </pic:pic>
              </a:graphicData>
            </a:graphic>
            <wp14:sizeRelH relativeFrom="margin">
              <wp14:pctWidth>0</wp14:pctWidth>
            </wp14:sizeRelH>
            <wp14:sizeRelV relativeFrom="margin">
              <wp14:pctHeight>0</wp14:pctHeight>
            </wp14:sizeRelV>
          </wp:anchor>
        </w:drawing>
      </w:r>
      <w:r w:rsidR="00EE3E19" w:rsidRPr="009326E2">
        <w:rPr>
          <w:sz w:val="36"/>
          <w:lang w:val="en-AU"/>
        </w:rPr>
        <w:tab/>
      </w:r>
      <w:r w:rsidR="00EE3E19" w:rsidRPr="009326E2">
        <w:rPr>
          <w:sz w:val="36"/>
          <w:lang w:val="en-AU"/>
        </w:rPr>
        <w:tab/>
      </w:r>
      <w:r w:rsidR="00EE3E19" w:rsidRPr="009326E2">
        <w:rPr>
          <w:sz w:val="36"/>
          <w:lang w:val="en-AU"/>
        </w:rPr>
        <w:tab/>
      </w:r>
      <w:r w:rsidR="00EE3E19" w:rsidRPr="009326E2">
        <w:rPr>
          <w:sz w:val="36"/>
          <w:lang w:val="en-AU"/>
        </w:rPr>
        <w:tab/>
      </w:r>
    </w:p>
    <w:p w14:paraId="41506520" w14:textId="6B90F7A5" w:rsidR="007430C6" w:rsidRPr="009326E2" w:rsidRDefault="007430C6" w:rsidP="007430C6">
      <w:pPr>
        <w:rPr>
          <w:b/>
          <w:color w:val="00B050"/>
          <w:sz w:val="28"/>
          <w:szCs w:val="28"/>
          <w:lang w:val="en-AU"/>
        </w:rPr>
      </w:pP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p>
    <w:p w14:paraId="44445BB6" w14:textId="6E23E658" w:rsidR="00595941" w:rsidRPr="009326E2" w:rsidRDefault="00595941" w:rsidP="00595941">
      <w:pPr>
        <w:rPr>
          <w:sz w:val="28"/>
          <w:szCs w:val="28"/>
          <w:lang w:val="en-AU"/>
        </w:rPr>
      </w:pPr>
      <w:r w:rsidRPr="009326E2">
        <w:rPr>
          <w:sz w:val="28"/>
          <w:szCs w:val="28"/>
          <w:lang w:val="en-AU"/>
        </w:rPr>
        <w:t>Enrolment Form 20</w:t>
      </w:r>
      <w:r w:rsidR="00AD13F0">
        <w:rPr>
          <w:sz w:val="28"/>
          <w:szCs w:val="28"/>
          <w:lang w:val="en-AU"/>
        </w:rPr>
        <w:t>20</w:t>
      </w:r>
      <w:r w:rsidRPr="009326E2">
        <w:rPr>
          <w:sz w:val="28"/>
          <w:szCs w:val="28"/>
          <w:lang w:val="en-AU"/>
        </w:rPr>
        <w:t xml:space="preserve"> </w:t>
      </w:r>
    </w:p>
    <w:p w14:paraId="0D7F1BDA" w14:textId="34D5C08B" w:rsidR="007D5AC2" w:rsidRPr="009326E2" w:rsidRDefault="00746B1F" w:rsidP="00595941">
      <w:pPr>
        <w:rPr>
          <w:sz w:val="28"/>
          <w:szCs w:val="28"/>
          <w:lang w:val="en-AU"/>
        </w:rPr>
      </w:pPr>
      <w:r w:rsidRPr="009326E2">
        <w:rPr>
          <w:noProof/>
          <w:sz w:val="28"/>
          <w:szCs w:val="28"/>
          <w:lang w:val="en-AU" w:eastAsia="en-AU"/>
        </w:rPr>
        <mc:AlternateContent>
          <mc:Choice Requires="wps">
            <w:drawing>
              <wp:anchor distT="0" distB="0" distL="114300" distR="114300" simplePos="0" relativeHeight="251718656" behindDoc="0" locked="0" layoutInCell="1" allowOverlap="1" wp14:anchorId="10E1E631" wp14:editId="5C49C35C">
                <wp:simplePos x="0" y="0"/>
                <wp:positionH relativeFrom="column">
                  <wp:posOffset>0</wp:posOffset>
                </wp:positionH>
                <wp:positionV relativeFrom="paragraph">
                  <wp:posOffset>135255</wp:posOffset>
                </wp:positionV>
                <wp:extent cx="5897880" cy="838200"/>
                <wp:effectExtent l="0" t="0" r="26670" b="19050"/>
                <wp:wrapNone/>
                <wp:docPr id="4" name="Text Box 4"/>
                <wp:cNvGraphicFramePr/>
                <a:graphic xmlns:a="http://schemas.openxmlformats.org/drawingml/2006/main">
                  <a:graphicData uri="http://schemas.microsoft.com/office/word/2010/wordprocessingShape">
                    <wps:wsp>
                      <wps:cNvSpPr txBox="1"/>
                      <wps:spPr>
                        <a:xfrm>
                          <a:off x="0" y="0"/>
                          <a:ext cx="5897880" cy="83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709464" w14:textId="55F97F6B" w:rsidR="00D51664" w:rsidRPr="00C43B59" w:rsidRDefault="007430C6" w:rsidP="003B2A16">
                            <w:pPr>
                              <w:spacing w:line="360"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w:t>
                            </w:r>
                          </w:p>
                          <w:p w14:paraId="043F4C25" w14:textId="2FF6E4E0" w:rsidR="007430C6" w:rsidRPr="00C43B59" w:rsidRDefault="00525A95" w:rsidP="007430C6">
                            <w:pPr>
                              <w:spacing w:line="276" w:lineRule="auto"/>
                              <w:rPr>
                                <w:rFonts w:asciiTheme="minorHAnsi" w:hAnsiTheme="minorHAnsi"/>
                                <w:sz w:val="18"/>
                                <w:szCs w:val="18"/>
                              </w:rPr>
                            </w:pPr>
                            <w:sdt>
                              <w:sdtPr>
                                <w:rPr>
                                  <w:rFonts w:ascii="MS Gothic" w:eastAsia="MS Gothic" w:hAnsi="MS Gothic" w:hint="eastAsia"/>
                                  <w:sz w:val="18"/>
                                  <w:szCs w:val="18"/>
                                </w:rPr>
                                <w:id w:val="-852887591"/>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w:t>
                            </w:r>
                            <w:r w:rsidR="00AD13F0">
                              <w:rPr>
                                <w:rFonts w:asciiTheme="minorHAnsi" w:hAnsiTheme="minorHAnsi"/>
                                <w:sz w:val="18"/>
                                <w:szCs w:val="18"/>
                              </w:rPr>
                              <w:t>9</w:t>
                            </w:r>
                            <w:r w:rsidR="007430C6" w:rsidRPr="00C43B59">
                              <w:rPr>
                                <w:rFonts w:asciiTheme="minorHAnsi" w:hAnsiTheme="minorHAnsi"/>
                                <w:sz w:val="18"/>
                                <w:szCs w:val="18"/>
                              </w:rPr>
                              <w:t xml:space="preserve">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25221084"/>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BSB5191</w:t>
                            </w:r>
                            <w:r w:rsidR="00435A2E">
                              <w:rPr>
                                <w:rFonts w:asciiTheme="minorHAnsi" w:hAnsiTheme="minorHAnsi"/>
                                <w:sz w:val="18"/>
                                <w:szCs w:val="18"/>
                              </w:rPr>
                              <w:t>8</w:t>
                            </w:r>
                            <w:r w:rsidR="00746B1F" w:rsidRPr="00C43B59">
                              <w:rPr>
                                <w:rFonts w:asciiTheme="minorHAnsi" w:hAnsiTheme="minorHAnsi"/>
                                <w:sz w:val="18"/>
                                <w:szCs w:val="18"/>
                              </w:rPr>
                              <w:t xml:space="preserve"> Diploma Leadership &amp; Management</w:t>
                            </w:r>
                          </w:p>
                          <w:p w14:paraId="0B58D7B3" w14:textId="6AB8EA60" w:rsidR="007430C6" w:rsidRPr="00C43B59" w:rsidRDefault="00525A95" w:rsidP="007430C6">
                            <w:pPr>
                              <w:spacing w:line="276" w:lineRule="auto"/>
                              <w:rPr>
                                <w:rFonts w:asciiTheme="minorHAnsi" w:hAnsiTheme="minorHAnsi"/>
                                <w:sz w:val="18"/>
                                <w:szCs w:val="18"/>
                              </w:rPr>
                            </w:pPr>
                            <w:sdt>
                              <w:sdtPr>
                                <w:rPr>
                                  <w:rFonts w:ascii="MS Gothic" w:eastAsia="MS Gothic" w:hAnsi="MS Gothic" w:hint="eastAsia"/>
                                  <w:sz w:val="18"/>
                                  <w:szCs w:val="18"/>
                                </w:rPr>
                                <w:id w:val="410982999"/>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5131</w:t>
                            </w:r>
                            <w:r w:rsidR="00AD13F0">
                              <w:rPr>
                                <w:rFonts w:asciiTheme="minorHAnsi" w:hAnsiTheme="minorHAnsi"/>
                                <w:sz w:val="18"/>
                                <w:szCs w:val="18"/>
                              </w:rPr>
                              <w:t>9</w:t>
                            </w:r>
                            <w:r w:rsidR="007430C6" w:rsidRPr="00C43B59">
                              <w:rPr>
                                <w:rFonts w:asciiTheme="minorHAnsi" w:hAnsiTheme="minorHAnsi"/>
                                <w:sz w:val="18"/>
                                <w:szCs w:val="18"/>
                              </w:rPr>
                              <w:t xml:space="preserve">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1026099407"/>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3D5B3062" w:rsidR="007430C6" w:rsidRPr="00E838C6" w:rsidRDefault="00525A95" w:rsidP="007430C6">
                            <w:pPr>
                              <w:spacing w:line="276" w:lineRule="auto"/>
                              <w:rPr>
                                <w:rFonts w:asciiTheme="minorHAnsi" w:hAnsiTheme="minorHAnsi"/>
                                <w:sz w:val="18"/>
                                <w:szCs w:val="16"/>
                              </w:rPr>
                            </w:pPr>
                            <w:sdt>
                              <w:sdtPr>
                                <w:rPr>
                                  <w:rFonts w:ascii="MS Gothic" w:eastAsia="MS Gothic" w:hAnsi="MS Gothic" w:hint="eastAsia"/>
                                  <w:sz w:val="18"/>
                                  <w:szCs w:val="18"/>
                                </w:rPr>
                                <w:id w:val="1470247277"/>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00746B1F" w:rsidRPr="00C43B59">
                              <w:rPr>
                                <w:rFonts w:asciiTheme="minorHAnsi" w:hAnsiTheme="minorHAnsi"/>
                                <w:sz w:val="18"/>
                                <w:szCs w:val="18"/>
                              </w:rPr>
                              <w:t xml:space="preserve">     </w:t>
                            </w:r>
                            <w:r w:rsidR="0054064B">
                              <w:rPr>
                                <w:rFonts w:asciiTheme="minorHAnsi" w:hAnsiTheme="minorHAnsi"/>
                                <w:sz w:val="18"/>
                                <w:szCs w:val="18"/>
                              </w:rPr>
                              <w:t xml:space="preserve"> </w:t>
                            </w:r>
                            <w:sdt>
                              <w:sdtPr>
                                <w:rPr>
                                  <w:rFonts w:asciiTheme="minorHAnsi" w:hAnsiTheme="minorHAnsi"/>
                                  <w:sz w:val="18"/>
                                  <w:szCs w:val="18"/>
                                </w:rPr>
                                <w:id w:val="-1102650625"/>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10.65pt;width:464.4pt;height:6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" fillcolor="white [3201]" strokeweight=".5pt">
                <v:textbox>
                  <w:txbxContent>
                    <w:p w14:paraId="0C709464" w14:textId="55F97F6B" w:rsidR="00D51664" w:rsidRPr="00C43B59" w:rsidRDefault="007430C6" w:rsidP="003B2A16">
                      <w:pPr>
                        <w:spacing w:line="360"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w:t>
                      </w:r>
                    </w:p>
                    <w:p w14:paraId="043F4C25" w14:textId="2FF6E4E0" w:rsidR="007430C6" w:rsidRPr="00C43B59" w:rsidRDefault="00525A95" w:rsidP="007430C6">
                      <w:pPr>
                        <w:spacing w:line="276" w:lineRule="auto"/>
                        <w:rPr>
                          <w:rFonts w:asciiTheme="minorHAnsi" w:hAnsiTheme="minorHAnsi"/>
                          <w:sz w:val="18"/>
                          <w:szCs w:val="18"/>
                        </w:rPr>
                      </w:pPr>
                      <w:sdt>
                        <w:sdtPr>
                          <w:rPr>
                            <w:rFonts w:ascii="MS Gothic" w:eastAsia="MS Gothic" w:hAnsi="MS Gothic" w:hint="eastAsia"/>
                            <w:sz w:val="18"/>
                            <w:szCs w:val="18"/>
                          </w:rPr>
                          <w:id w:val="-852887591"/>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w:t>
                      </w:r>
                      <w:r w:rsidR="00AD13F0">
                        <w:rPr>
                          <w:rFonts w:asciiTheme="minorHAnsi" w:hAnsiTheme="minorHAnsi"/>
                          <w:sz w:val="18"/>
                          <w:szCs w:val="18"/>
                        </w:rPr>
                        <w:t>9</w:t>
                      </w:r>
                      <w:r w:rsidR="007430C6" w:rsidRPr="00C43B59">
                        <w:rPr>
                          <w:rFonts w:asciiTheme="minorHAnsi" w:hAnsiTheme="minorHAnsi"/>
                          <w:sz w:val="18"/>
                          <w:szCs w:val="18"/>
                        </w:rPr>
                        <w:t xml:space="preserve">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25221084"/>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BSB5191</w:t>
                      </w:r>
                      <w:r w:rsidR="00435A2E">
                        <w:rPr>
                          <w:rFonts w:asciiTheme="minorHAnsi" w:hAnsiTheme="minorHAnsi"/>
                          <w:sz w:val="18"/>
                          <w:szCs w:val="18"/>
                        </w:rPr>
                        <w:t>8</w:t>
                      </w:r>
                      <w:r w:rsidR="00746B1F" w:rsidRPr="00C43B59">
                        <w:rPr>
                          <w:rFonts w:asciiTheme="minorHAnsi" w:hAnsiTheme="minorHAnsi"/>
                          <w:sz w:val="18"/>
                          <w:szCs w:val="18"/>
                        </w:rPr>
                        <w:t xml:space="preserve"> Diploma Leadership &amp; Management</w:t>
                      </w:r>
                    </w:p>
                    <w:p w14:paraId="0B58D7B3" w14:textId="6AB8EA60" w:rsidR="007430C6" w:rsidRPr="00C43B59" w:rsidRDefault="00525A95" w:rsidP="007430C6">
                      <w:pPr>
                        <w:spacing w:line="276" w:lineRule="auto"/>
                        <w:rPr>
                          <w:rFonts w:asciiTheme="minorHAnsi" w:hAnsiTheme="minorHAnsi"/>
                          <w:sz w:val="18"/>
                          <w:szCs w:val="18"/>
                        </w:rPr>
                      </w:pPr>
                      <w:sdt>
                        <w:sdtPr>
                          <w:rPr>
                            <w:rFonts w:ascii="MS Gothic" w:eastAsia="MS Gothic" w:hAnsi="MS Gothic" w:hint="eastAsia"/>
                            <w:sz w:val="18"/>
                            <w:szCs w:val="18"/>
                          </w:rPr>
                          <w:id w:val="410982999"/>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5131</w:t>
                      </w:r>
                      <w:r w:rsidR="00AD13F0">
                        <w:rPr>
                          <w:rFonts w:asciiTheme="minorHAnsi" w:hAnsiTheme="minorHAnsi"/>
                          <w:sz w:val="18"/>
                          <w:szCs w:val="18"/>
                        </w:rPr>
                        <w:t>9</w:t>
                      </w:r>
                      <w:r w:rsidR="007430C6" w:rsidRPr="00C43B59">
                        <w:rPr>
                          <w:rFonts w:asciiTheme="minorHAnsi" w:hAnsiTheme="minorHAnsi"/>
                          <w:sz w:val="18"/>
                          <w:szCs w:val="18"/>
                        </w:rPr>
                        <w:t xml:space="preserve">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1026099407"/>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3D5B3062" w:rsidR="007430C6" w:rsidRPr="00E838C6" w:rsidRDefault="00525A95" w:rsidP="007430C6">
                      <w:pPr>
                        <w:spacing w:line="276" w:lineRule="auto"/>
                        <w:rPr>
                          <w:rFonts w:asciiTheme="minorHAnsi" w:hAnsiTheme="minorHAnsi"/>
                          <w:sz w:val="18"/>
                          <w:szCs w:val="16"/>
                        </w:rPr>
                      </w:pPr>
                      <w:sdt>
                        <w:sdtPr>
                          <w:rPr>
                            <w:rFonts w:ascii="MS Gothic" w:eastAsia="MS Gothic" w:hAnsi="MS Gothic" w:hint="eastAsia"/>
                            <w:sz w:val="18"/>
                            <w:szCs w:val="18"/>
                          </w:rPr>
                          <w:id w:val="1470247277"/>
                          <w14:checkbox>
                            <w14:checked w14:val="0"/>
                            <w14:checkedState w14:val="2612" w14:font="MS Gothic"/>
                            <w14:uncheckedState w14:val="2610" w14:font="MS Gothic"/>
                          </w14:checkbox>
                        </w:sdtPr>
                        <w:sdtEndPr/>
                        <w:sdtContent>
                          <w:r w:rsidR="00CB2B7D">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00746B1F" w:rsidRPr="00C43B59">
                        <w:rPr>
                          <w:rFonts w:asciiTheme="minorHAnsi" w:hAnsiTheme="minorHAnsi"/>
                          <w:sz w:val="18"/>
                          <w:szCs w:val="18"/>
                        </w:rPr>
                        <w:t xml:space="preserve">     </w:t>
                      </w:r>
                      <w:r w:rsidR="0054064B">
                        <w:rPr>
                          <w:rFonts w:asciiTheme="minorHAnsi" w:hAnsiTheme="minorHAnsi"/>
                          <w:sz w:val="18"/>
                          <w:szCs w:val="18"/>
                        </w:rPr>
                        <w:t xml:space="preserve"> </w:t>
                      </w:r>
                      <w:sdt>
                        <w:sdtPr>
                          <w:rPr>
                            <w:rFonts w:asciiTheme="minorHAnsi" w:hAnsiTheme="minorHAnsi"/>
                            <w:sz w:val="18"/>
                            <w:szCs w:val="18"/>
                          </w:rPr>
                          <w:id w:val="-1102650625"/>
                          <w14:checkbox>
                            <w14:checked w14:val="0"/>
                            <w14:checkedState w14:val="2612" w14:font="MS Gothic"/>
                            <w14:uncheckedState w14:val="2610" w14:font="MS Gothic"/>
                          </w14:checkbox>
                        </w:sdtPr>
                        <w:sdtEndPr/>
                        <w:sdtContent>
                          <w:r w:rsidR="0054064B">
                            <w:rPr>
                              <w:rFonts w:ascii="MS Gothic" w:eastAsia="MS Gothic" w:hAnsi="MS Gothic" w:hint="eastAsia"/>
                              <w:sz w:val="18"/>
                              <w:szCs w:val="18"/>
                            </w:rPr>
                            <w:t>☐</w:t>
                          </w:r>
                        </w:sdtContent>
                      </w:sdt>
                      <w:r w:rsidR="00746B1F"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p>
                  </w:txbxContent>
                </v:textbox>
              </v:shape>
            </w:pict>
          </mc:Fallback>
        </mc:AlternateContent>
      </w: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4108A5BB" w:rsidR="002C70A0" w:rsidRDefault="002C70A0">
      <w:pPr>
        <w:rPr>
          <w:b/>
          <w:sz w:val="28"/>
          <w:szCs w:val="28"/>
          <w:lang w:val="en-AU"/>
        </w:rPr>
      </w:pPr>
    </w:p>
    <w:p w14:paraId="03CADB6B" w14:textId="5007C7D3" w:rsidR="00465280" w:rsidRDefault="00465280">
      <w:pPr>
        <w:rPr>
          <w:b/>
          <w:sz w:val="28"/>
          <w:szCs w:val="28"/>
          <w:lang w:val="en-AU"/>
        </w:rPr>
      </w:pPr>
    </w:p>
    <w:p w14:paraId="78B36DBE" w14:textId="5589D972" w:rsidR="00C43B59" w:rsidRDefault="00C43B59" w:rsidP="00C91EBA">
      <w:pPr>
        <w:rPr>
          <w:rFonts w:asciiTheme="minorHAnsi" w:hAnsiTheme="minorHAnsi" w:cstheme="minorHAnsi"/>
          <w:b/>
          <w:sz w:val="24"/>
          <w:szCs w:val="24"/>
          <w:lang w:val="en-AU"/>
        </w:rPr>
      </w:pPr>
      <w:r w:rsidRPr="009326E2">
        <w:rPr>
          <w:noProof/>
          <w:sz w:val="28"/>
          <w:szCs w:val="28"/>
          <w:lang w:val="en-AU" w:eastAsia="en-AU"/>
        </w:rPr>
        <mc:AlternateContent>
          <mc:Choice Requires="wps">
            <w:drawing>
              <wp:anchor distT="0" distB="0" distL="114300" distR="114300" simplePos="0" relativeHeight="251716608" behindDoc="0" locked="0" layoutInCell="1" allowOverlap="1" wp14:anchorId="640B1488" wp14:editId="662FF125">
                <wp:simplePos x="0" y="0"/>
                <wp:positionH relativeFrom="column">
                  <wp:posOffset>0</wp:posOffset>
                </wp:positionH>
                <wp:positionV relativeFrom="paragraph">
                  <wp:posOffset>41910</wp:posOffset>
                </wp:positionV>
                <wp:extent cx="5897880" cy="24765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589788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7EEDF6" w14:textId="77777777" w:rsidR="007B2578" w:rsidRPr="009218A4" w:rsidRDefault="00525A95"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B1488" id="Text Box 5" o:spid="_x0000_s1027" type="#_x0000_t202" style="position:absolute;margin-left:0;margin-top:3.3pt;width:464.4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" fillcolor="white [3201]" strokeweight=".5pt">
                <v:textbox>
                  <w:txbxContent>
                    <w:p w14:paraId="597EEDF6" w14:textId="77777777" w:rsidR="007B2578" w:rsidRPr="009218A4" w:rsidRDefault="00525A95"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v:textbox>
              </v:shape>
            </w:pict>
          </mc:Fallback>
        </mc:AlternateContent>
      </w:r>
    </w:p>
    <w:p w14:paraId="30B829EB" w14:textId="77777777" w:rsidR="00C43B59" w:rsidRDefault="00C43B59" w:rsidP="00C91EBA">
      <w:pPr>
        <w:rPr>
          <w:rFonts w:asciiTheme="minorHAnsi" w:hAnsiTheme="minorHAnsi" w:cstheme="minorHAnsi"/>
          <w:b/>
          <w:sz w:val="24"/>
          <w:szCs w:val="24"/>
          <w:lang w:val="en-AU"/>
        </w:rPr>
      </w:pPr>
    </w:p>
    <w:p w14:paraId="443FB4AE" w14:textId="168613F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8"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3" w:type="dxa"/>
        <w:tblLayout w:type="fixed"/>
        <w:tblLook w:val="04A0" w:firstRow="1" w:lastRow="0" w:firstColumn="1" w:lastColumn="0" w:noHBand="0" w:noVBand="1"/>
      </w:tblPr>
      <w:tblGrid>
        <w:gridCol w:w="1074"/>
        <w:gridCol w:w="166"/>
        <w:gridCol w:w="218"/>
        <w:gridCol w:w="216"/>
        <w:gridCol w:w="22"/>
        <w:gridCol w:w="1701"/>
        <w:gridCol w:w="993"/>
        <w:gridCol w:w="567"/>
        <w:gridCol w:w="24"/>
        <w:gridCol w:w="968"/>
        <w:gridCol w:w="10"/>
        <w:gridCol w:w="809"/>
        <w:gridCol w:w="924"/>
        <w:gridCol w:w="634"/>
        <w:gridCol w:w="917"/>
      </w:tblGrid>
      <w:tr w:rsidR="00457F67" w:rsidRPr="009326E2" w14:paraId="34F292AB" w14:textId="77777777" w:rsidTr="0094689C">
        <w:tc>
          <w:tcPr>
            <w:tcW w:w="1696" w:type="dxa"/>
            <w:gridSpan w:val="5"/>
            <w:tcBorders>
              <w:bottom w:val="single" w:sz="4" w:space="0" w:color="auto"/>
            </w:tcBorders>
            <w:vAlign w:val="center"/>
          </w:tcPr>
          <w:p w14:paraId="34129BBB" w14:textId="77777777"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28E17DE29AE24554930AE2BDF29F1549"/>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Pr="002C1891">
                  <w:rPr>
                    <w:rStyle w:val="PlaceholderText"/>
                    <w:sz w:val="20"/>
                    <w:szCs w:val="20"/>
                    <w:lang w:val="en-AU"/>
                  </w:rPr>
                  <w:t>Choose an item.</w:t>
                </w:r>
              </w:sdtContent>
            </w:sdt>
          </w:p>
        </w:tc>
        <w:tc>
          <w:tcPr>
            <w:tcW w:w="4253" w:type="dxa"/>
            <w:gridSpan w:val="5"/>
            <w:tcBorders>
              <w:left w:val="nil"/>
            </w:tcBorders>
            <w:vAlign w:val="center"/>
          </w:tcPr>
          <w:p w14:paraId="48ED173F" w14:textId="7777777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A01753B9C2304A4891C625552D1858D2"/>
                </w:placeholder>
                <w:showingPlcHdr/>
              </w:sdtPr>
              <w:sdtEndPr/>
              <w:sdtContent>
                <w:r w:rsidRPr="002C1891">
                  <w:rPr>
                    <w:rStyle w:val="PlaceholderText"/>
                    <w:sz w:val="20"/>
                    <w:szCs w:val="20"/>
                    <w:lang w:val="en-AU"/>
                  </w:rPr>
                  <w:t>Click or tap here to enter text.</w:t>
                </w:r>
              </w:sdtContent>
            </w:sdt>
          </w:p>
        </w:tc>
        <w:tc>
          <w:tcPr>
            <w:tcW w:w="3294" w:type="dxa"/>
            <w:gridSpan w:val="5"/>
            <w:vAlign w:val="center"/>
          </w:tcPr>
          <w:p w14:paraId="4AA19C36" w14:textId="7777777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54714CAC2AC9475B9F9C5278B402BF7A"/>
                </w:placeholder>
                <w:showingPlcHdr/>
              </w:sdtPr>
              <w:sdtEndPr/>
              <w:sdtContent>
                <w:r w:rsidRPr="002C1891">
                  <w:rPr>
                    <w:rStyle w:val="PlaceholderText"/>
                    <w:sz w:val="20"/>
                    <w:szCs w:val="20"/>
                    <w:lang w:val="en-AU"/>
                  </w:rPr>
                  <w:t>Click here to enter text.</w:t>
                </w:r>
              </w:sdtContent>
            </w:sdt>
          </w:p>
        </w:tc>
      </w:tr>
      <w:tr w:rsidR="003F25FE" w:rsidRPr="009326E2" w14:paraId="7331DDF0" w14:textId="77777777" w:rsidTr="002C1891">
        <w:trPr>
          <w:trHeight w:val="626"/>
        </w:trPr>
        <w:tc>
          <w:tcPr>
            <w:tcW w:w="1240"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7" w:type="dxa"/>
            <w:gridSpan w:val="4"/>
            <w:tcBorders>
              <w:left w:val="nil"/>
            </w:tcBorders>
            <w:vAlign w:val="center"/>
          </w:tcPr>
          <w:p w14:paraId="4240FE7B" w14:textId="77777777" w:rsidR="003F25FE" w:rsidRPr="002C1891" w:rsidRDefault="00525A95"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8ED7CB933F4E46F399C8D22B6F9E8EE4"/>
                </w:placeholder>
                <w:showingPlcHdr/>
                <w:dropDownList>
                  <w:listItem w:value="Choose an item."/>
                  <w:listItem w:displayText="Male" w:value="Male"/>
                  <w:listItem w:displayText="Female" w:value="Female"/>
                  <w:listItem w:displayText="Other" w:value="Other"/>
                </w:dropDownList>
              </w:sdtPr>
              <w:sdtEndPr/>
              <w:sdtContent>
                <w:r w:rsidR="00457F67" w:rsidRPr="002C1891">
                  <w:rPr>
                    <w:rStyle w:val="PlaceholderText"/>
                    <w:sz w:val="20"/>
                    <w:szCs w:val="20"/>
                    <w:lang w:val="en-AU"/>
                  </w:rPr>
                  <w:t>Choose an item.</w:t>
                </w:r>
              </w:sdtContent>
            </w:sdt>
          </w:p>
        </w:tc>
        <w:tc>
          <w:tcPr>
            <w:tcW w:w="993"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73A556D685354ACEB38D1C042A70306E"/>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02" w:type="dxa"/>
                <w:gridSpan w:val="3"/>
                <w:vAlign w:val="center"/>
              </w:tcPr>
              <w:p w14:paraId="0E9A03CC" w14:textId="77777777" w:rsidR="003F25FE" w:rsidRPr="002C1891" w:rsidRDefault="003F25FE" w:rsidP="00F554F0">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c>
          <w:tcPr>
            <w:tcW w:w="809"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035265768"/>
            <w:placeholder>
              <w:docPart w:val="5364AE4D124541FEB27D3EA7185114B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 w:value="Sep"/>
              <w:listItem w:displayText="Oct" w:value="Oct"/>
              <w:listItem w:displayText="Nov" w:value="Nov"/>
              <w:listItem w:displayText="Dec" w:value="Dec"/>
            </w:dropDownList>
          </w:sdtPr>
          <w:sdtEndPr/>
          <w:sdtContent>
            <w:tc>
              <w:tcPr>
                <w:tcW w:w="924" w:type="dxa"/>
                <w:vAlign w:val="center"/>
              </w:tcPr>
              <w:p w14:paraId="4F1CEE13" w14:textId="77777777" w:rsidR="003F25FE" w:rsidRPr="002C1891" w:rsidRDefault="003F25FE" w:rsidP="00A828B2">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c>
          <w:tcPr>
            <w:tcW w:w="634"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1409992473"/>
            <w:placeholder>
              <w:docPart w:val="12023606E79F40EE83A6716542AC20FB"/>
            </w:placeholder>
            <w:showingPlcHdr/>
            <w:dropDownList>
              <w:listItem w:value="Choose an item."/>
              <w:listItem w:displayText="1940" w:value="1940"/>
              <w:listItem w:displayText="1941" w:value="1941"/>
              <w:listItem w:displayText="1942" w:value="1942"/>
              <w:listItem w:displayText="1943" w:value="1943"/>
              <w:listItem w:displayText="1944" w:value="1944"/>
              <w:listItem w:displayText="1945" w:value="1945"/>
              <w:listItem w:displayText="1946" w:value="1946"/>
              <w:listItem w:displayText="1947" w:value="1947"/>
              <w:listItem w:displayText="1948" w:value="1948"/>
              <w:listItem w:displayText="1949" w:value="1949"/>
              <w:listItem w:displayText="1950" w:value="1950"/>
              <w:listItem w:displayText="1951" w:value="1951"/>
              <w:listItem w:displayText="1952" w:value="1952"/>
              <w:listItem w:displayText="1953" w:value="1953"/>
              <w:listItem w:displayText="1954" w:value="1954"/>
              <w:listItem w:displayText="1955" w:value="1955"/>
              <w:listItem w:displayText="1956" w:value="1956"/>
              <w:listItem w:displayText="1957" w:value="1957"/>
              <w:listItem w:displayText="1958" w:value="1958"/>
              <w:listItem w:displayText="1959" w:value="1959"/>
              <w:listItem w:displayText="1960" w:value="1960"/>
              <w:listItem w:displayText="1961" w:value="1961"/>
              <w:listItem w:displayText="1962" w:value="1962"/>
              <w:listItem w:displayText="1963" w:value="1963"/>
              <w:listItem w:displayText="1964" w:value="1964"/>
              <w:listItem w:displayText="1965" w:value="1965"/>
              <w:listItem w:displayText="1966" w:value="1966"/>
              <w:listItem w:displayText="1967" w:value="1967"/>
              <w:listItem w:displayText="1968" w:value="1968"/>
              <w:listItem w:displayText="1969" w:value="1969"/>
              <w:listItem w:displayText="1970" w:value="1970"/>
              <w:listItem w:displayText="1971" w:value="1971"/>
              <w:listItem w:displayText="1972" w:value="1972"/>
              <w:listItem w:displayText="1973" w:value="1973"/>
              <w:listItem w:displayText="1974" w:value="1974"/>
              <w:listItem w:displayText="1975" w:value="1975"/>
              <w:listItem w:displayText="1976" w:value="1976"/>
              <w:listItem w:displayText="1977" w:value="1977"/>
              <w:listItem w:displayText="1978" w:value="1978"/>
              <w:listItem w:displayText="1979" w:value="1979"/>
              <w:listItem w:displayText="1980" w:value="1980"/>
              <w:listItem w:displayText="1981" w:value="1981"/>
              <w:listItem w:displayText="1982" w:value="1982"/>
              <w:listItem w:displayText="1983" w:value="1983"/>
              <w:listItem w:displayText="1984" w:value="1984"/>
              <w:listItem w:displayText="1985" w:value="1985"/>
              <w:listItem w:displayText="1986" w:value="1986"/>
              <w:listItem w:displayText="1987" w:value="1987"/>
              <w:listItem w:displayText="1988" w:value="1988"/>
              <w:listItem w:displayText="1989" w:value="1989"/>
              <w:listItem w:displayText="1990" w:value="1990"/>
              <w:listItem w:displayText="1991" w:value="1991"/>
              <w:listItem w:displayText="1992" w:value="1992"/>
              <w:listItem w:displayText="1993" w:value="1993"/>
              <w:listItem w:displayText="1994" w:value="1994"/>
              <w:listItem w:displayText="1995" w:value="1995"/>
              <w:listItem w:displayText="1996" w:value="1996"/>
              <w:listItem w:displayText="1997" w:value="1997"/>
              <w:listItem w:displayText="1998" w:value="1998"/>
              <w:listItem w:displayText="1999" w:value="1999"/>
              <w:listItem w:displayText="2000" w:value="2000"/>
              <w:listItem w:displayText="2001" w:value="2001"/>
              <w:listItem w:displayText="2002" w:value="2002"/>
              <w:listItem w:displayText="2003" w:value="2003"/>
              <w:listItem w:displayText="2004" w:value="2004"/>
              <w:listItem w:displayText="2005" w:value="2005"/>
              <w:listItem w:displayText="2006" w:value="2006"/>
              <w:listItem w:displayText="2007" w:value="2007"/>
              <w:listItem w:displayText="2008" w:value="2008"/>
              <w:listItem w:displayText="2009" w:value="2009"/>
              <w:listItem w:displayText="2010" w:value="2010"/>
            </w:dropDownList>
          </w:sdtPr>
          <w:sdtEndPr/>
          <w:sdtContent>
            <w:tc>
              <w:tcPr>
                <w:tcW w:w="917" w:type="dxa"/>
                <w:vAlign w:val="center"/>
              </w:tcPr>
              <w:p w14:paraId="5336AA58" w14:textId="77777777" w:rsidR="003F25FE" w:rsidRPr="002C1891" w:rsidRDefault="003F25FE" w:rsidP="00A828B2">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r>
      <w:tr w:rsidR="003F25FE" w:rsidRPr="009326E2" w14:paraId="4B20BFB6" w14:textId="77777777" w:rsidTr="00457F67">
        <w:tc>
          <w:tcPr>
            <w:tcW w:w="1458"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F38C4DA51CA6484C8CE5AB8DFD46E4A4"/>
            </w:placeholder>
            <w:showingPlcHdr/>
          </w:sdtPr>
          <w:sdtEndPr/>
          <w:sdtContent>
            <w:tc>
              <w:tcPr>
                <w:tcW w:w="7785" w:type="dxa"/>
                <w:gridSpan w:val="12"/>
                <w:tcBorders>
                  <w:left w:val="nil"/>
                </w:tcBorders>
                <w:vAlign w:val="center"/>
              </w:tcPr>
              <w:p w14:paraId="64667EF1"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457F67">
        <w:tc>
          <w:tcPr>
            <w:tcW w:w="1674"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sz w:val="20"/>
              <w:szCs w:val="20"/>
              <w:lang w:val="en-AU"/>
            </w:rPr>
            <w:id w:val="629441137"/>
            <w:placeholder>
              <w:docPart w:val="1D2BA66D27C8481E8B78CC6039A10AA1"/>
            </w:placeholder>
            <w:showingPlcHdr/>
          </w:sdtPr>
          <w:sdtEndPr/>
          <w:sdtContent>
            <w:tc>
              <w:tcPr>
                <w:tcW w:w="7569" w:type="dxa"/>
                <w:gridSpan w:val="11"/>
                <w:tcBorders>
                  <w:left w:val="nil"/>
                </w:tcBorders>
                <w:vAlign w:val="center"/>
              </w:tcPr>
              <w:p w14:paraId="1A7EE701" w14:textId="77777777" w:rsidR="003F25FE" w:rsidRPr="002C1891" w:rsidRDefault="003F25FE"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525A95">
        <w:trPr>
          <w:trHeight w:val="736"/>
        </w:trPr>
        <w:tc>
          <w:tcPr>
            <w:tcW w:w="9243"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Residential address </w:t>
            </w:r>
            <w:proofErr w:type="gramStart"/>
            <w:r w:rsidRPr="002C1891">
              <w:rPr>
                <w:rFonts w:asciiTheme="minorHAnsi" w:hAnsiTheme="minorHAnsi" w:cstheme="minorHAnsi"/>
                <w:sz w:val="20"/>
                <w:szCs w:val="20"/>
                <w:lang w:val="en-AU"/>
              </w:rPr>
              <w:t>-  Street</w:t>
            </w:r>
            <w:proofErr w:type="gramEnd"/>
            <w:r w:rsidRPr="002C1891">
              <w:rPr>
                <w:rFonts w:asciiTheme="minorHAnsi" w:hAnsiTheme="minorHAnsi" w:cstheme="minorHAnsi"/>
                <w:sz w:val="20"/>
                <w:szCs w:val="20"/>
                <w:lang w:val="en-AU"/>
              </w:rPr>
              <w:t xml:space="preserve"> number and name</w:t>
            </w:r>
          </w:p>
          <w:sdt>
            <w:sdtPr>
              <w:rPr>
                <w:rFonts w:asciiTheme="minorHAnsi" w:hAnsiTheme="minorHAnsi" w:cstheme="minorHAnsi"/>
                <w:b/>
                <w:color w:val="FF0000"/>
                <w:sz w:val="20"/>
                <w:szCs w:val="20"/>
                <w:lang w:val="en-AU"/>
              </w:rPr>
              <w:id w:val="-2051834940"/>
              <w:placeholder>
                <w:docPart w:val="E75528B078494708B6DBA64C000CD195"/>
              </w:placeholder>
              <w:showingPlcHdr/>
            </w:sdtPr>
            <w:sdtEndPr/>
            <w:sdtContent>
              <w:p w14:paraId="581AD4AE" w14:textId="77777777" w:rsidR="003F25FE" w:rsidRPr="002C1891" w:rsidRDefault="003F25FE"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457F67">
        <w:trPr>
          <w:trHeight w:val="215"/>
        </w:trPr>
        <w:tc>
          <w:tcPr>
            <w:tcW w:w="1074"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636061869"/>
            <w:placeholder>
              <w:docPart w:val="14EDD7674864411288D23CAE3594F05E"/>
            </w:placeholder>
            <w:showingPlcHdr/>
          </w:sdtPr>
          <w:sdtEndPr/>
          <w:sdtContent>
            <w:tc>
              <w:tcPr>
                <w:tcW w:w="8169" w:type="dxa"/>
                <w:gridSpan w:val="14"/>
                <w:tcBorders>
                  <w:left w:val="nil"/>
                  <w:bottom w:val="single" w:sz="4" w:space="0" w:color="auto"/>
                </w:tcBorders>
                <w:vAlign w:val="center"/>
              </w:tcPr>
              <w:p w14:paraId="3472140C"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2C1891">
        <w:trPr>
          <w:trHeight w:val="215"/>
        </w:trPr>
        <w:tc>
          <w:tcPr>
            <w:tcW w:w="1074"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477999952"/>
            <w:placeholder>
              <w:docPart w:val="66B7233C313D428BBDA1F63E600D3AB0"/>
            </w:placeholder>
            <w:showingPlcHdr/>
          </w:sdtPr>
          <w:sdtEndPr/>
          <w:sdtContent>
            <w:tc>
              <w:tcPr>
                <w:tcW w:w="2323" w:type="dxa"/>
                <w:gridSpan w:val="5"/>
                <w:tcBorders>
                  <w:left w:val="nil"/>
                  <w:bottom w:val="single" w:sz="4" w:space="0" w:color="auto"/>
                </w:tcBorders>
                <w:vAlign w:val="center"/>
              </w:tcPr>
              <w:p w14:paraId="6057CB6B"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584"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25717024"/>
            <w:placeholder>
              <w:docPart w:val="DefaultPlaceholder_1082065159"/>
            </w:placeholder>
            <w:showingPlcHdr/>
            <w:dropDownList>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dropDownList>
          </w:sdtPr>
          <w:sdtEndPr/>
          <w:sdtContent>
            <w:tc>
              <w:tcPr>
                <w:tcW w:w="4262" w:type="dxa"/>
                <w:gridSpan w:val="6"/>
                <w:tcBorders>
                  <w:left w:val="nil"/>
                </w:tcBorders>
              </w:tcPr>
              <w:p w14:paraId="2CA8AAA1"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hoose an item.</w:t>
                </w:r>
              </w:p>
            </w:tc>
          </w:sdtContent>
        </w:sdt>
      </w:tr>
      <w:tr w:rsidR="00457F67" w:rsidRPr="009326E2" w14:paraId="51B9D044" w14:textId="77777777" w:rsidTr="00D64D87">
        <w:tc>
          <w:tcPr>
            <w:tcW w:w="9243" w:type="dxa"/>
            <w:gridSpan w:val="15"/>
            <w:tcBorders>
              <w:bottom w:val="single" w:sz="4" w:space="0" w:color="auto"/>
            </w:tcBorders>
            <w:vAlign w:val="center"/>
          </w:tcPr>
          <w:p w14:paraId="49E0D663" w14:textId="77777777" w:rsidR="007B2578" w:rsidRPr="002C1891" w:rsidRDefault="007B2578" w:rsidP="002C1891">
            <w:pPr>
              <w:rPr>
                <w:rFonts w:asciiTheme="minorHAnsi" w:hAnsiTheme="minorHAnsi" w:cstheme="minorHAnsi"/>
                <w:b/>
                <w:sz w:val="20"/>
                <w:szCs w:val="20"/>
              </w:rPr>
            </w:pPr>
            <w:bookmarkStart w:id="0" w:name="_Hlk969866"/>
          </w:p>
          <w:p w14:paraId="1BF6AC61" w14:textId="0A5B641F" w:rsidR="007B2578" w:rsidRPr="002C1891" w:rsidRDefault="00C43B59" w:rsidP="00C43B59">
            <w:pPr>
              <w:spacing w:line="276" w:lineRule="auto"/>
              <w:rPr>
                <w:rFonts w:asciiTheme="minorHAnsi" w:hAnsiTheme="minorHAnsi" w:cstheme="minorHAnsi"/>
                <w:b/>
                <w:sz w:val="20"/>
                <w:szCs w:val="20"/>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Identification</w:t>
            </w:r>
          </w:p>
          <w:p w14:paraId="613FBBB6" w14:textId="708C7FBB" w:rsidR="007B2578" w:rsidRPr="002C1891" w:rsidRDefault="007B2578" w:rsidP="00C43B59">
            <w:pPr>
              <w:spacing w:line="276" w:lineRule="auto"/>
              <w:rPr>
                <w:rFonts w:asciiTheme="minorHAnsi" w:hAnsiTheme="minorHAnsi" w:cstheme="minorHAnsi"/>
                <w:sz w:val="20"/>
                <w:szCs w:val="20"/>
              </w:rPr>
            </w:pPr>
            <w:r w:rsidRPr="002C1891">
              <w:rPr>
                <w:rFonts w:asciiTheme="minorHAnsi" w:hAnsiTheme="minorHAnsi" w:cstheme="minorHAnsi"/>
                <w:sz w:val="20"/>
                <w:szCs w:val="20"/>
              </w:rPr>
              <w:t xml:space="preserve">Please provide details for </w:t>
            </w:r>
            <w:r w:rsidRPr="002C1891">
              <w:rPr>
                <w:rFonts w:asciiTheme="minorHAnsi" w:hAnsiTheme="minorHAnsi" w:cstheme="minorHAnsi"/>
                <w:sz w:val="20"/>
                <w:szCs w:val="20"/>
                <w:u w:val="single"/>
              </w:rPr>
              <w:t>one</w:t>
            </w:r>
            <w:r w:rsidRPr="002C1891">
              <w:rPr>
                <w:rFonts w:asciiTheme="minorHAnsi" w:hAnsiTheme="minorHAnsi" w:cstheme="minorHAnsi"/>
                <w:sz w:val="20"/>
                <w:szCs w:val="20"/>
              </w:rPr>
              <w:t xml:space="preserve"> of the forms of identity below</w:t>
            </w:r>
            <w:r w:rsidR="00C34927">
              <w:rPr>
                <w:rFonts w:asciiTheme="minorHAnsi" w:hAnsiTheme="minorHAnsi" w:cstheme="minorHAnsi"/>
                <w:sz w:val="20"/>
                <w:szCs w:val="20"/>
              </w:rPr>
              <w:t xml:space="preserve"> and include a copy with your enrolment.</w:t>
            </w:r>
          </w:p>
          <w:p w14:paraId="651110FA" w14:textId="77777777" w:rsidR="007B2578" w:rsidRPr="002C1891" w:rsidRDefault="007B2578" w:rsidP="00C43B59">
            <w:pPr>
              <w:spacing w:after="120" w:line="276" w:lineRule="auto"/>
              <w:rPr>
                <w:rFonts w:asciiTheme="minorHAnsi" w:hAnsiTheme="minorHAnsi" w:cstheme="minorHAnsi"/>
                <w:sz w:val="20"/>
                <w:szCs w:val="20"/>
              </w:rPr>
            </w:pPr>
            <w:r w:rsidRPr="002C1891">
              <w:rPr>
                <w:rFonts w:asciiTheme="minorHAnsi" w:hAnsiTheme="minorHAnsi" w:cstheme="minorHAnsi"/>
                <w:sz w:val="20"/>
                <w:szCs w:val="20"/>
              </w:rPr>
              <w:t xml:space="preserve">Please ensure that the name written above is </w:t>
            </w:r>
            <w:proofErr w:type="gramStart"/>
            <w:r w:rsidRPr="002C1891">
              <w:rPr>
                <w:rFonts w:asciiTheme="minorHAnsi" w:hAnsiTheme="minorHAnsi" w:cstheme="minorHAnsi"/>
                <w:sz w:val="20"/>
                <w:szCs w:val="20"/>
              </w:rPr>
              <w:t>exactly the same</w:t>
            </w:r>
            <w:proofErr w:type="gramEnd"/>
            <w:r w:rsidRPr="002C1891">
              <w:rPr>
                <w:rFonts w:asciiTheme="minorHAnsi" w:hAnsiTheme="minorHAnsi" w:cstheme="minorHAnsi"/>
                <w:sz w:val="20"/>
                <w:szCs w:val="20"/>
              </w:rPr>
              <w:t xml:space="preserve"> as written in the document you provide to us.</w:t>
            </w:r>
          </w:p>
          <w:p w14:paraId="3A2D4456" w14:textId="121E883E" w:rsidR="007B2578" w:rsidRPr="002C1891" w:rsidRDefault="00525A95" w:rsidP="007B2578">
            <w:pPr>
              <w:spacing w:after="120" w:line="276" w:lineRule="auto"/>
              <w:rPr>
                <w:rFonts w:asciiTheme="minorHAnsi" w:hAnsiTheme="minorHAnsi" w:cstheme="minorHAnsi"/>
                <w:b/>
                <w:color w:val="FF0000"/>
                <w:sz w:val="20"/>
                <w:szCs w:val="20"/>
                <w:lang w:val="en-AU"/>
              </w:rPr>
            </w:pPr>
            <w:sdt>
              <w:sdtPr>
                <w:rPr>
                  <w:rStyle w:val="Style1"/>
                  <w:sz w:val="20"/>
                  <w:szCs w:val="20"/>
                </w:rPr>
                <w:alias w:val="Identification"/>
                <w:tag w:val="Identification"/>
                <w:id w:val="-227147494"/>
                <w:placeholder>
                  <w:docPart w:val="A5E276166FA6462BA87F2C62E34ADA90"/>
                </w:placeholder>
                <w:showingPlcHdr/>
                <w:comboBox>
                  <w:listItem w:value="Choose an item."/>
                  <w:listItem w:displayText="Drivers Licence" w:value="Drivers Licence"/>
                  <w:listItem w:displayText="Medicare Card" w:value="Medicare Card"/>
                  <w:listItem w:displayText="Other legal document" w:value="Other legal document"/>
                </w:comboBox>
              </w:sdtPr>
              <w:sdtEndPr>
                <w:rPr>
                  <w:rStyle w:val="DefaultParagraphFont"/>
                  <w:rFonts w:asciiTheme="minorHAnsi" w:hAnsiTheme="minorHAnsi" w:cstheme="minorHAnsi"/>
                  <w:b w:val="0"/>
                  <w:color w:val="FF0000"/>
                  <w:lang w:val="en-AU"/>
                </w:rPr>
              </w:sdtEndPr>
              <w:sdtContent>
                <w:r w:rsidR="00C34927" w:rsidRPr="00BE44D2">
                  <w:rPr>
                    <w:rStyle w:val="PlaceholderText"/>
                  </w:rPr>
                  <w:t>Choose an item.</w:t>
                </w:r>
              </w:sdtContent>
            </w:sdt>
            <w:r w:rsidR="00C34927">
              <w:rPr>
                <w:rStyle w:val="Style1"/>
                <w:sz w:val="20"/>
                <w:szCs w:val="20"/>
              </w:rPr>
              <w:t xml:space="preserve">          </w:t>
            </w:r>
            <w:r w:rsidR="00C34927">
              <w:rPr>
                <w:rFonts w:asciiTheme="minorHAnsi" w:hAnsiTheme="minorHAnsi" w:cstheme="minorHAnsi"/>
                <w:sz w:val="20"/>
                <w:szCs w:val="20"/>
              </w:rPr>
              <w:t>Document Number: ……………………………</w:t>
            </w:r>
            <w:proofErr w:type="gramStart"/>
            <w:r w:rsidR="00C34927">
              <w:rPr>
                <w:rFonts w:asciiTheme="minorHAnsi" w:hAnsiTheme="minorHAnsi" w:cstheme="minorHAnsi"/>
                <w:sz w:val="20"/>
                <w:szCs w:val="20"/>
              </w:rPr>
              <w:t>….</w:t>
            </w:r>
            <w:r w:rsidR="00C34927" w:rsidRPr="002C1891">
              <w:rPr>
                <w:rFonts w:asciiTheme="minorHAnsi" w:hAnsiTheme="minorHAnsi" w:cstheme="minorHAnsi"/>
                <w:sz w:val="20"/>
                <w:szCs w:val="20"/>
              </w:rPr>
              <w:t>.</w:t>
            </w:r>
            <w:proofErr w:type="gramEnd"/>
            <w:r w:rsidR="00C34927">
              <w:rPr>
                <w:rFonts w:asciiTheme="minorHAnsi" w:hAnsiTheme="minorHAnsi" w:cstheme="minorHAnsi"/>
                <w:sz w:val="20"/>
                <w:szCs w:val="20"/>
              </w:rPr>
              <w:t xml:space="preserve">     Issue/Expiry Date: ……………………</w:t>
            </w:r>
          </w:p>
          <w:p w14:paraId="7D634A7F" w14:textId="1A3F52E2" w:rsidR="007B2578" w:rsidRPr="002C1891" w:rsidRDefault="00C43B59" w:rsidP="00C43B59">
            <w:pPr>
              <w:spacing w:after="120" w:line="276" w:lineRule="auto"/>
              <w:rPr>
                <w:rFonts w:asciiTheme="minorHAnsi" w:hAnsiTheme="minorHAnsi" w:cstheme="minorHAnsi"/>
                <w:b/>
                <w:sz w:val="20"/>
                <w:szCs w:val="20"/>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77777777" w:rsidR="007B2578" w:rsidRPr="002C1891" w:rsidRDefault="007B2578" w:rsidP="007B2578">
            <w:pPr>
              <w:spacing w:after="120" w:line="276" w:lineRule="auto"/>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9"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p>
          <w:p w14:paraId="55AC655F" w14:textId="61FDE7EE" w:rsidR="007B2578" w:rsidRPr="002C1891" w:rsidRDefault="007B2578" w:rsidP="002C1891">
            <w:pPr>
              <w:spacing w:after="120" w:line="276" w:lineRule="auto"/>
              <w:rPr>
                <w:rFonts w:asciiTheme="minorHAnsi" w:hAnsiTheme="minorHAnsi" w:cstheme="minorHAnsi"/>
                <w:sz w:val="20"/>
                <w:szCs w:val="20"/>
                <w:lang w:val="en-AU"/>
              </w:rPr>
            </w:pPr>
            <w:r w:rsidRPr="00AD13F0">
              <w:rPr>
                <w:rFonts w:asciiTheme="minorHAnsi" w:hAnsiTheme="minorHAnsi" w:cstheme="minorHAnsi"/>
                <w:sz w:val="20"/>
                <w:szCs w:val="20"/>
                <w:highlight w:val="yellow"/>
                <w:lang w:val="en-AU"/>
              </w:rPr>
              <w:t xml:space="preserve">Enter your </w:t>
            </w:r>
            <w:r w:rsidRPr="003B2A16">
              <w:rPr>
                <w:rFonts w:asciiTheme="minorHAnsi" w:hAnsiTheme="minorHAnsi" w:cstheme="minorHAnsi"/>
                <w:b/>
                <w:bCs/>
                <w:color w:val="FF0000"/>
                <w:sz w:val="24"/>
                <w:szCs w:val="24"/>
                <w:highlight w:val="yellow"/>
                <w:lang w:val="en-AU"/>
              </w:rPr>
              <w:t>USI</w:t>
            </w:r>
            <w:r w:rsidRPr="00AD13F0">
              <w:rPr>
                <w:rFonts w:asciiTheme="minorHAnsi" w:hAnsiTheme="minorHAnsi" w:cstheme="minorHAnsi"/>
                <w:sz w:val="20"/>
                <w:szCs w:val="20"/>
                <w:highlight w:val="yellow"/>
                <w:lang w:val="en-AU"/>
              </w:rPr>
              <w:t xml:space="preserve"> here </w:t>
            </w:r>
            <w:sdt>
              <w:sdtPr>
                <w:rPr>
                  <w:rFonts w:asciiTheme="minorHAnsi" w:hAnsiTheme="minorHAnsi" w:cstheme="minorHAnsi"/>
                  <w:sz w:val="20"/>
                  <w:szCs w:val="20"/>
                  <w:highlight w:val="yellow"/>
                  <w:lang w:val="en-AU"/>
                </w:rPr>
                <w:id w:val="-1610503687"/>
                <w:placeholder>
                  <w:docPart w:val="70475651528545A8A8D0B7DD36B1F7C4"/>
                </w:placeholder>
                <w:showingPlcHdr/>
                <w:text/>
              </w:sdtPr>
              <w:sdtEndPr/>
              <w:sdtContent>
                <w:r w:rsidRPr="00AD13F0">
                  <w:rPr>
                    <w:rStyle w:val="PlaceholderText"/>
                    <w:sz w:val="20"/>
                    <w:szCs w:val="20"/>
                    <w:highlight w:val="yellow"/>
                    <w:lang w:val="en-AU"/>
                  </w:rPr>
                  <w:t>Click or tap here to enter text.</w:t>
                </w:r>
              </w:sdtContent>
            </w:sdt>
          </w:p>
        </w:tc>
      </w:tr>
      <w:bookmarkEnd w:id="0"/>
      <w:tr w:rsidR="003F25FE" w:rsidRPr="009326E2" w14:paraId="69C0BD86" w14:textId="77777777" w:rsidTr="007D5AC2">
        <w:tc>
          <w:tcPr>
            <w:tcW w:w="9243" w:type="dxa"/>
            <w:gridSpan w:val="15"/>
            <w:tcBorders>
              <w:left w:val="nil"/>
              <w:right w:val="nil"/>
            </w:tcBorders>
          </w:tcPr>
          <w:p w14:paraId="6077A9FA" w14:textId="5C37C917"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7D5AC2">
        <w:tc>
          <w:tcPr>
            <w:tcW w:w="9243"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5687954E" w:rsidR="007B2578" w:rsidRPr="009326E2" w:rsidRDefault="00525A9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525A9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525A9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525A95"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525A95"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bl>
    <w:p w14:paraId="46D8AA17" w14:textId="77777777" w:rsidR="00E02A8B" w:rsidRPr="009326E2" w:rsidRDefault="00E02A8B">
      <w:pPr>
        <w:rPr>
          <w:lang w:val="en-AU"/>
        </w:rPr>
      </w:pPr>
    </w:p>
    <w:tbl>
      <w:tblPr>
        <w:tblStyle w:val="TableGrid"/>
        <w:tblW w:w="9243" w:type="dxa"/>
        <w:tblLayout w:type="fixed"/>
        <w:tblLook w:val="04A0" w:firstRow="1" w:lastRow="0" w:firstColumn="1" w:lastColumn="0" w:noHBand="0" w:noVBand="1"/>
      </w:tblPr>
      <w:tblGrid>
        <w:gridCol w:w="3706"/>
        <w:gridCol w:w="5537"/>
      </w:tblGrid>
      <w:tr w:rsidR="000B0247" w:rsidRPr="009326E2" w14:paraId="4699C954" w14:textId="77777777" w:rsidTr="007B2578">
        <w:tc>
          <w:tcPr>
            <w:tcW w:w="9243" w:type="dxa"/>
            <w:gridSpan w:val="2"/>
            <w:tcBorders>
              <w:top w:val="nil"/>
              <w:left w:val="nil"/>
              <w:right w:val="nil"/>
            </w:tcBorders>
          </w:tcPr>
          <w:p w14:paraId="01020C2D" w14:textId="0BDFE0BF"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lastRenderedPageBreak/>
              <w:t>SECTION 3 - LANGUAGE AND CULTURE</w:t>
            </w:r>
          </w:p>
        </w:tc>
      </w:tr>
      <w:tr w:rsidR="000B0247" w:rsidRPr="009326E2" w14:paraId="7D0681E2" w14:textId="77777777" w:rsidTr="007B2578">
        <w:tc>
          <w:tcPr>
            <w:tcW w:w="3706" w:type="dxa"/>
          </w:tcPr>
          <w:p w14:paraId="3FA96A34" w14:textId="3F9C337B"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e</w:t>
            </w:r>
            <w:r w:rsidR="002C1891">
              <w:rPr>
                <w:rFonts w:asciiTheme="minorHAnsi" w:hAnsiTheme="minorHAnsi" w:cstheme="minorHAnsi"/>
                <w:sz w:val="20"/>
                <w:szCs w:val="20"/>
                <w:lang w:val="en-AU"/>
              </w:rPr>
              <w:t>’</w:t>
            </w:r>
            <w:r w:rsidRPr="009326E2">
              <w:rPr>
                <w:rFonts w:asciiTheme="minorHAnsi" w:hAnsiTheme="minorHAnsi" w:cstheme="minorHAnsi"/>
                <w:sz w:val="20"/>
                <w:szCs w:val="20"/>
                <w:lang w:val="en-AU"/>
              </w:rPr>
              <w:t>re you born?</w:t>
            </w:r>
          </w:p>
          <w:p w14:paraId="615C1EC9" w14:textId="38D87D6E"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525A95"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53798CEF"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br/>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3B2A16"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w:t>
            </w:r>
            <w:r>
              <w:rPr>
                <w:rFonts w:asciiTheme="minorHAnsi" w:hAnsiTheme="minorHAnsi" w:cstheme="minorHAnsi"/>
                <w:sz w:val="20"/>
                <w:szCs w:val="20"/>
                <w:lang w:val="en-AU"/>
              </w:rPr>
              <w:t>Yes</w:t>
            </w:r>
          </w:p>
          <w:p w14:paraId="24B918C5" w14:textId="0B35D93E" w:rsidR="00DD17DA" w:rsidRPr="009326E2" w:rsidRDefault="003B2A16"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r>
              <w:rPr>
                <w:rFonts w:asciiTheme="minorHAnsi" w:hAnsiTheme="minorHAnsi" w:cstheme="minorHAnsi"/>
                <w:sz w:val="20"/>
                <w:szCs w:val="20"/>
                <w:lang w:val="en-AU"/>
              </w:rPr>
              <w:t>No</w:t>
            </w:r>
          </w:p>
        </w:tc>
        <w:tc>
          <w:tcPr>
            <w:tcW w:w="5537" w:type="dxa"/>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525A95"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Pr>
                <w:rFonts w:asciiTheme="minorHAnsi" w:hAnsiTheme="minorHAnsi" w:cstheme="minorHAnsi"/>
                <w:sz w:val="20"/>
                <w:szCs w:val="20"/>
                <w:lang w:val="en-AU"/>
              </w:rPr>
              <w:t xml:space="preserve">  </w:t>
            </w:r>
            <w:bookmarkStart w:id="1" w:name="_GoBack"/>
            <w:bookmarkEnd w:id="1"/>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BDE1E15" w14:textId="77777777" w:rsidR="003B2A16" w:rsidRDefault="003B2A16" w:rsidP="002C1891">
            <w:pPr>
              <w:tabs>
                <w:tab w:val="left" w:pos="3972"/>
              </w:tabs>
              <w:jc w:val="center"/>
              <w:rPr>
                <w:rFonts w:asciiTheme="minorHAnsi" w:hAnsiTheme="minorHAnsi" w:cstheme="minorHAnsi"/>
                <w:b/>
                <w:sz w:val="20"/>
                <w:szCs w:val="20"/>
                <w:lang w:val="en-AU"/>
              </w:rPr>
            </w:pPr>
          </w:p>
          <w:p w14:paraId="048008D7" w14:textId="6D450502" w:rsidR="007B2578" w:rsidRPr="004E434B" w:rsidRDefault="007B2578" w:rsidP="002C1891">
            <w:pPr>
              <w:tabs>
                <w:tab w:val="left" w:pos="3972"/>
              </w:tabs>
              <w:jc w:val="center"/>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5502DF">
        <w:tc>
          <w:tcPr>
            <w:tcW w:w="9243" w:type="dxa"/>
            <w:gridSpan w:val="2"/>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525A95"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5E445015" w14:textId="77777777" w:rsidR="007B2578" w:rsidRDefault="00525A95"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p w14:paraId="4C235CE9" w14:textId="5E437DF7" w:rsidR="003B2A16" w:rsidRPr="009326E2" w:rsidRDefault="003B2A16" w:rsidP="003B2A16">
            <w:pPr>
              <w:tabs>
                <w:tab w:val="left" w:pos="3972"/>
              </w:tabs>
              <w:rPr>
                <w:rFonts w:asciiTheme="minorHAnsi" w:hAnsiTheme="minorHAnsi" w:cstheme="minorHAnsi"/>
                <w:b/>
                <w:sz w:val="24"/>
                <w:szCs w:val="24"/>
                <w:lang w:val="en-AU"/>
              </w:rPr>
            </w:pPr>
          </w:p>
        </w:tc>
      </w:tr>
      <w:tr w:rsidR="007B2578" w:rsidRPr="009326E2" w14:paraId="129904E7" w14:textId="77777777" w:rsidTr="007B2578">
        <w:tc>
          <w:tcPr>
            <w:tcW w:w="3706" w:type="dxa"/>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37" w:type="dxa"/>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7B2578">
        <w:tc>
          <w:tcPr>
            <w:tcW w:w="9243" w:type="dxa"/>
            <w:gridSpan w:val="2"/>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7B2578">
        <w:tc>
          <w:tcPr>
            <w:tcW w:w="3706" w:type="dxa"/>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37" w:type="dxa"/>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525A95"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bl>
    <w:p w14:paraId="637699A0" w14:textId="0A4ECD65" w:rsidR="00E02A8B" w:rsidRPr="009326E2" w:rsidRDefault="00E02A8B">
      <w:pPr>
        <w:rPr>
          <w:lang w:val="en-AU"/>
        </w:rPr>
      </w:pPr>
    </w:p>
    <w:tbl>
      <w:tblPr>
        <w:tblStyle w:val="TableGrid"/>
        <w:tblW w:w="9243" w:type="dxa"/>
        <w:tblLayout w:type="fixed"/>
        <w:tblLook w:val="04A0" w:firstRow="1" w:lastRow="0" w:firstColumn="1" w:lastColumn="0" w:noHBand="0" w:noVBand="1"/>
      </w:tblPr>
      <w:tblGrid>
        <w:gridCol w:w="3326"/>
        <w:gridCol w:w="5917"/>
      </w:tblGrid>
      <w:tr w:rsidR="000B0247" w:rsidRPr="009326E2" w14:paraId="5CE5246B" w14:textId="77777777" w:rsidTr="00C470EC">
        <w:tc>
          <w:tcPr>
            <w:tcW w:w="9243" w:type="dxa"/>
            <w:gridSpan w:val="2"/>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6 - REASON FOR STUDY</w:t>
            </w:r>
          </w:p>
        </w:tc>
      </w:tr>
      <w:tr w:rsidR="00595941" w:rsidRPr="009326E2" w14:paraId="3BB5C53A" w14:textId="77777777" w:rsidTr="00C470EC">
        <w:tc>
          <w:tcPr>
            <w:tcW w:w="3326" w:type="dxa"/>
            <w:tcBorders>
              <w:bottom w:val="single" w:sz="4" w:space="0" w:color="auto"/>
            </w:tcBorders>
          </w:tcPr>
          <w:p w14:paraId="5DB2F6B5" w14:textId="77777777" w:rsidR="00595941" w:rsidRPr="009326E2" w:rsidRDefault="00595941" w:rsidP="002C1891">
            <w:pPr>
              <w:tabs>
                <w:tab w:val="left" w:pos="3972"/>
              </w:tabs>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17" w:type="dxa"/>
            <w:tcBorders>
              <w:bottom w:val="single" w:sz="4" w:space="0" w:color="auto"/>
            </w:tcBorders>
          </w:tcPr>
          <w:p w14:paraId="7041673E" w14:textId="1BA0212D" w:rsidR="007B2578"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525A95"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2C1891">
            <w:pPr>
              <w:tabs>
                <w:tab w:val="left" w:pos="3972"/>
              </w:tabs>
              <w:spacing w:after="120"/>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75C2174" w14:textId="77777777" w:rsidR="00720457" w:rsidRPr="009326E2" w:rsidRDefault="00720457" w:rsidP="00720457">
      <w:pPr>
        <w:tabs>
          <w:tab w:val="left" w:pos="1668"/>
        </w:tabs>
        <w:rPr>
          <w:rFonts w:asciiTheme="minorHAnsi" w:hAnsiTheme="minorHAnsi" w:cstheme="minorHAnsi"/>
          <w:b/>
          <w:sz w:val="20"/>
          <w:szCs w:val="20"/>
          <w:lang w:val="en-AU"/>
        </w:rPr>
      </w:pPr>
      <w:r w:rsidRPr="009326E2">
        <w:rPr>
          <w:rFonts w:asciiTheme="minorHAnsi" w:hAnsiTheme="minorHAnsi" w:cstheme="minorHAnsi"/>
          <w:b/>
          <w:sz w:val="20"/>
          <w:szCs w:val="20"/>
          <w:lang w:val="en-AU"/>
        </w:rPr>
        <w:tab/>
      </w:r>
    </w:p>
    <w:p w14:paraId="23EF9420" w14:textId="77777777" w:rsidR="007D5AC2" w:rsidRPr="009326E2" w:rsidRDefault="007D5AC2" w:rsidP="006C112A">
      <w:pPr>
        <w:rPr>
          <w:rFonts w:asciiTheme="minorHAnsi" w:hAnsiTheme="minorHAnsi" w:cstheme="minorHAnsi"/>
          <w:lang w:val="en-AU"/>
        </w:rPr>
      </w:pPr>
    </w:p>
    <w:p w14:paraId="01E7230A" w14:textId="77777777" w:rsidR="00821A7E" w:rsidRDefault="00821A7E" w:rsidP="00821A7E">
      <w:pPr>
        <w:jc w:val="center"/>
        <w:rPr>
          <w:rFonts w:asciiTheme="minorHAnsi" w:hAnsiTheme="minorHAnsi" w:cstheme="minorHAnsi"/>
          <w:b/>
          <w:color w:val="FF0000"/>
          <w:sz w:val="24"/>
          <w:szCs w:val="24"/>
          <w:lang w:val="en-AU"/>
        </w:rPr>
      </w:pPr>
      <w:r w:rsidRPr="00465280">
        <w:rPr>
          <w:rFonts w:asciiTheme="minorHAnsi" w:hAnsiTheme="minorHAnsi" w:cstheme="minorHAnsi"/>
          <w:b/>
          <w:color w:val="FF0000"/>
          <w:sz w:val="24"/>
          <w:szCs w:val="24"/>
          <w:lang w:val="en-AU"/>
        </w:rPr>
        <w:t xml:space="preserve">* PLEASE </w:t>
      </w:r>
      <w:r>
        <w:rPr>
          <w:rFonts w:asciiTheme="minorHAnsi" w:hAnsiTheme="minorHAnsi" w:cstheme="minorHAnsi"/>
          <w:b/>
          <w:color w:val="FF0000"/>
          <w:sz w:val="24"/>
          <w:szCs w:val="24"/>
          <w:lang w:val="en-AU"/>
        </w:rPr>
        <w:t>READ THE PRIVACY NOTICE AND STUDENT DECLARATION AND</w:t>
      </w:r>
    </w:p>
    <w:p w14:paraId="1B37E457" w14:textId="77777777" w:rsidR="00821A7E" w:rsidRPr="00465280" w:rsidRDefault="00821A7E" w:rsidP="00821A7E">
      <w:pPr>
        <w:jc w:val="center"/>
        <w:rPr>
          <w:rFonts w:asciiTheme="minorHAnsi" w:hAnsiTheme="minorHAnsi" w:cstheme="minorHAnsi"/>
          <w:b/>
          <w:color w:val="FF0000"/>
          <w:sz w:val="24"/>
          <w:szCs w:val="24"/>
          <w:lang w:val="en-AU"/>
        </w:rPr>
      </w:pPr>
      <w:r>
        <w:rPr>
          <w:rFonts w:asciiTheme="minorHAnsi" w:hAnsiTheme="minorHAnsi" w:cstheme="minorHAnsi"/>
          <w:b/>
          <w:color w:val="FF0000"/>
          <w:sz w:val="24"/>
          <w:szCs w:val="24"/>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5AB6615E" w14:textId="77777777" w:rsidR="002C1891" w:rsidRDefault="002C1891" w:rsidP="00465280">
      <w:pPr>
        <w:jc w:val="center"/>
        <w:rPr>
          <w:rFonts w:asciiTheme="minorHAnsi" w:hAnsiTheme="minorHAnsi" w:cstheme="minorHAnsi"/>
          <w:b/>
          <w:color w:val="FF0000"/>
          <w:sz w:val="24"/>
          <w:szCs w:val="24"/>
          <w:lang w:val="en-AU"/>
        </w:rPr>
      </w:pPr>
    </w:p>
    <w:p w14:paraId="4A01CFA6" w14:textId="77777777" w:rsidR="002C1891" w:rsidRDefault="002C1891" w:rsidP="002C1891">
      <w:pPr>
        <w:spacing w:line="276" w:lineRule="auto"/>
        <w:rPr>
          <w:rFonts w:asciiTheme="minorHAnsi" w:hAnsiTheme="minorHAnsi" w:cstheme="minorHAnsi"/>
          <w:b/>
          <w:color w:val="009900"/>
          <w:sz w:val="28"/>
          <w:szCs w:val="28"/>
          <w:lang w:val="en-AU"/>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Before signing the enrolment form, take the time to read the terms and conditions of your enrolment contained in this declaration. Ensure you have read the Learner Handbook, </w:t>
      </w:r>
      <w:r w:rsidRPr="00B42EBB">
        <w:rPr>
          <w:rFonts w:asciiTheme="minorHAnsi" w:hAnsiTheme="minorHAnsi" w:cstheme="minorHAnsi"/>
          <w:noProof/>
          <w:lang w:val="en-AU"/>
        </w:rPr>
        <w:t>containing</w:t>
      </w:r>
      <w:r w:rsidRPr="00B42EBB">
        <w:rPr>
          <w:rFonts w:asciiTheme="minorHAnsi" w:hAnsiTheme="minorHAnsi" w:cstheme="minorHAnsi"/>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Under the </w:t>
      </w:r>
      <w:hyperlink r:id="rId10" w:history="1">
        <w:r w:rsidRPr="00B42EBB">
          <w:rPr>
            <w:rStyle w:val="Hyperlink"/>
            <w:rFonts w:asciiTheme="minorHAnsi" w:hAnsiTheme="minorHAnsi" w:cstheme="minorHAnsi"/>
            <w:lang w:val="en-AU"/>
          </w:rPr>
          <w:t>Data Provision Requirements 2012</w:t>
        </w:r>
      </w:hyperlink>
      <w:r w:rsidRPr="00B42EBB">
        <w:rPr>
          <w:rFonts w:asciiTheme="minorHAnsi" w:hAnsiTheme="minorHAnsi" w:cstheme="minorHAnsi"/>
          <w:lang w:val="en-AU"/>
        </w:rPr>
        <w:t xml:space="preserve">, National Training Masters is required to collect personal information about you and to disclose that personal information to the </w:t>
      </w:r>
      <w:hyperlink r:id="rId11" w:history="1">
        <w:r w:rsidRPr="00B42EBB">
          <w:rPr>
            <w:rStyle w:val="Hyperlink"/>
            <w:rFonts w:asciiTheme="minorHAnsi" w:hAnsiTheme="minorHAnsi" w:cstheme="minorHAnsi"/>
            <w:lang w:val="en-AU"/>
          </w:rPr>
          <w:t>National Centre for Vocational Education Research</w:t>
        </w:r>
      </w:hyperlink>
      <w:r w:rsidRPr="00B42EBB">
        <w:rPr>
          <w:rFonts w:asciiTheme="minorHAnsi" w:hAnsiTheme="minorHAnsi" w:cstheme="minorHAnsi"/>
          <w:lang w:val="en-AU"/>
        </w:rPr>
        <w:t xml:space="preserve"> Ltd (NCVER).</w:t>
      </w:r>
    </w:p>
    <w:p w14:paraId="59A79613" w14:textId="77777777" w:rsidR="002C1891" w:rsidRPr="00B42EBB" w:rsidRDefault="002C1891" w:rsidP="002C1891">
      <w:pPr>
        <w:ind w:left="-284" w:right="-612"/>
        <w:rPr>
          <w:rFonts w:asciiTheme="minorHAnsi" w:hAnsiTheme="minorHAnsi" w:cstheme="minorHAnsi"/>
          <w:lang w:val="en-AU"/>
        </w:rPr>
      </w:pPr>
    </w:p>
    <w:p w14:paraId="0D353D08"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School – if you are a secondary student undertaking VET, including a school-based apprenticeship or traineeship;</w:t>
      </w:r>
    </w:p>
    <w:p w14:paraId="3271EE2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 xml:space="preserve">Employer – if you </w:t>
      </w:r>
      <w:r w:rsidRPr="00B42EBB">
        <w:rPr>
          <w:rFonts w:asciiTheme="minorHAnsi" w:hAnsiTheme="minorHAnsi" w:cstheme="minorHAnsi"/>
          <w:noProof/>
          <w:lang w:val="en-AU"/>
        </w:rPr>
        <w:t>are enrolled</w:t>
      </w:r>
      <w:r w:rsidRPr="00B42EBB">
        <w:rPr>
          <w:rFonts w:asciiTheme="minorHAnsi" w:hAnsiTheme="minorHAnsi" w:cstheme="minorHAnsi"/>
          <w:lang w:val="en-AU"/>
        </w:rPr>
        <w:t xml:space="preserve"> in training paid by your employer; </w:t>
      </w:r>
    </w:p>
    <w:p w14:paraId="57C9009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Commonwealth and State or Territory government departments and authorised agencies;</w:t>
      </w:r>
    </w:p>
    <w:p w14:paraId="55278454"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NCVER</w:t>
      </w:r>
    </w:p>
    <w:p w14:paraId="680C798F"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Organisations conducting student surveys; and</w:t>
      </w:r>
    </w:p>
    <w:p w14:paraId="41A04422"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Researchers.</w:t>
      </w:r>
    </w:p>
    <w:p w14:paraId="3C629662" w14:textId="77777777" w:rsidR="002C1891" w:rsidRPr="00B42EBB" w:rsidRDefault="002C1891" w:rsidP="002C1891">
      <w:pPr>
        <w:ind w:left="-284" w:right="-612"/>
        <w:rPr>
          <w:rFonts w:asciiTheme="minorHAnsi" w:hAnsiTheme="minorHAnsi" w:cstheme="minorHAnsi"/>
          <w:lang w:val="en-AU"/>
        </w:rPr>
      </w:pPr>
    </w:p>
    <w:p w14:paraId="2D2FF2C3"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Personal information disclosed to NCVER may be used or disclosed for the following purposes:</w:t>
      </w:r>
    </w:p>
    <w:p w14:paraId="2380EF6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Issuing statements of attainment or qualification, and populating authenticated VET transcripts;</w:t>
      </w:r>
    </w:p>
    <w:p w14:paraId="246DA7C7"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facilitating statistics and research relating to education, including surveys;</w:t>
      </w:r>
    </w:p>
    <w:p w14:paraId="1DCA30D9"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understanding how the VET market operates, for policy, workforce planning and consumer information; and</w:t>
      </w:r>
    </w:p>
    <w:p w14:paraId="70C0A71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noProof/>
          <w:lang w:val="en-AU"/>
        </w:rPr>
        <w:t>administering VET, including programme administration, regulation, monitoring and evaluation.</w:t>
      </w:r>
    </w:p>
    <w:p w14:paraId="29D7B271" w14:textId="77777777" w:rsidR="002C1891" w:rsidRPr="00B42EBB" w:rsidRDefault="002C1891" w:rsidP="002C1891">
      <w:pPr>
        <w:ind w:left="-284" w:right="-612"/>
        <w:rPr>
          <w:rFonts w:asciiTheme="minorHAnsi" w:hAnsiTheme="minorHAnsi" w:cstheme="minorHAnsi"/>
          <w:lang w:val="en-AU"/>
        </w:rPr>
      </w:pPr>
    </w:p>
    <w:p w14:paraId="52E567CD"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You may receive an NCVER student survey which may </w:t>
      </w:r>
      <w:r w:rsidRPr="00B42EBB">
        <w:rPr>
          <w:rFonts w:asciiTheme="minorHAnsi" w:hAnsiTheme="minorHAnsi" w:cstheme="minorHAnsi"/>
          <w:noProof/>
          <w:lang w:val="en-AU"/>
        </w:rPr>
        <w:t>be administered</w:t>
      </w:r>
      <w:r w:rsidRPr="00B42EBB">
        <w:rPr>
          <w:rFonts w:asciiTheme="minorHAnsi" w:hAnsiTheme="minorHAnsi" w:cstheme="minorHAnsi"/>
          <w:lang w:val="en-AU"/>
        </w:rPr>
        <w:t xml:space="preserve"> by an NCVER employee, agent or third-party contractor. You may opt out of the </w:t>
      </w:r>
      <w:r w:rsidRPr="00B42EBB">
        <w:rPr>
          <w:rFonts w:asciiTheme="minorHAnsi" w:hAnsiTheme="minorHAnsi" w:cstheme="minorHAnsi"/>
          <w:noProof/>
          <w:lang w:val="en-AU"/>
        </w:rPr>
        <w:t>survey</w:t>
      </w:r>
      <w:r w:rsidRPr="00B42EBB">
        <w:rPr>
          <w:rFonts w:asciiTheme="minorHAnsi" w:hAnsiTheme="minorHAnsi" w:cstheme="minorHAnsi"/>
          <w:lang w:val="en-AU"/>
        </w:rPr>
        <w:t xml:space="preserve"> at the time of being contacted. </w:t>
      </w:r>
    </w:p>
    <w:p w14:paraId="45CBF9A4" w14:textId="77777777" w:rsidR="002C1891" w:rsidRPr="00B42EBB" w:rsidRDefault="002C1891" w:rsidP="002C1891">
      <w:pPr>
        <w:ind w:left="-284" w:right="-612"/>
        <w:rPr>
          <w:rFonts w:asciiTheme="minorHAnsi" w:hAnsiTheme="minorHAnsi" w:cstheme="minorHAnsi"/>
          <w:lang w:val="en-AU"/>
        </w:rPr>
      </w:pPr>
    </w:p>
    <w:p w14:paraId="3D34DE12"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NCVER will collect, hold, use and disclose your personal information </w:t>
      </w:r>
      <w:r w:rsidRPr="00B42EBB">
        <w:rPr>
          <w:rFonts w:asciiTheme="minorHAnsi" w:hAnsiTheme="minorHAnsi" w:cstheme="minorHAnsi"/>
          <w:noProof/>
          <w:lang w:val="en-AU"/>
        </w:rPr>
        <w:t>in accordance with</w:t>
      </w:r>
      <w:r w:rsidRPr="00B42EBB">
        <w:rPr>
          <w:rFonts w:asciiTheme="minorHAnsi" w:hAnsiTheme="minorHAnsi" w:cstheme="minorHAnsi"/>
          <w:lang w:val="en-AU"/>
        </w:rPr>
        <w:t xml:space="preserve"> the </w:t>
      </w:r>
      <w:r w:rsidRPr="00B42EBB">
        <w:rPr>
          <w:rFonts w:asciiTheme="minorHAnsi" w:hAnsiTheme="minorHAnsi" w:cstheme="minorHAnsi"/>
          <w:i/>
          <w:lang w:val="en-AU"/>
        </w:rPr>
        <w:t>Privacy Act 1988</w:t>
      </w:r>
      <w:r w:rsidRPr="00B42EBB">
        <w:rPr>
          <w:rFonts w:asciiTheme="minorHAnsi" w:hAnsiTheme="minorHAnsi" w:cstheme="minorHAnsi"/>
          <w:lang w:val="en-AU"/>
        </w:rPr>
        <w:t xml:space="preserve"> (</w:t>
      </w:r>
      <w:proofErr w:type="spellStart"/>
      <w:r w:rsidRPr="00B42EBB">
        <w:rPr>
          <w:rFonts w:asciiTheme="minorHAnsi" w:hAnsiTheme="minorHAnsi" w:cstheme="minorHAnsi"/>
          <w:lang w:val="en-AU"/>
        </w:rPr>
        <w:t>Cth</w:t>
      </w:r>
      <w:proofErr w:type="spellEnd"/>
      <w:r w:rsidRPr="00B42EBB">
        <w:rPr>
          <w:rFonts w:asciiTheme="minorHAnsi" w:hAnsiTheme="minorHAnsi" w:cstheme="minorHAnsi"/>
          <w:lang w:val="en-AU"/>
        </w:rPr>
        <w:t xml:space="preserve">), the </w:t>
      </w:r>
      <w:r w:rsidRPr="00B42EBB">
        <w:rPr>
          <w:rFonts w:asciiTheme="minorHAnsi" w:hAnsiTheme="minorHAnsi" w:cstheme="minorHAnsi"/>
          <w:i/>
          <w:lang w:val="en-AU"/>
        </w:rPr>
        <w:t>VET Data Policy</w:t>
      </w:r>
      <w:r w:rsidRPr="00B42EBB">
        <w:rPr>
          <w:rFonts w:asciiTheme="minorHAnsi" w:hAnsiTheme="minorHAnsi" w:cstheme="minorHAnsi"/>
          <w:lang w:val="en-AU"/>
        </w:rPr>
        <w:t xml:space="preserve"> and all NCVER policies and protocols (including those published on NCVER’s website at </w:t>
      </w:r>
      <w:hyperlink r:id="rId12" w:history="1">
        <w:r w:rsidRPr="00B42EBB">
          <w:rPr>
            <w:rStyle w:val="Hyperlink"/>
            <w:rFonts w:asciiTheme="minorHAnsi" w:hAnsiTheme="minorHAnsi" w:cstheme="minorHAnsi"/>
            <w:lang w:val="en-AU"/>
          </w:rPr>
          <w:t>www.ncver.edu.au</w:t>
        </w:r>
      </w:hyperlink>
      <w:r w:rsidRPr="00B42EBB">
        <w:rPr>
          <w:rFonts w:asciiTheme="minorHAnsi" w:hAnsiTheme="minorHAnsi" w:cstheme="minorHAnsi"/>
          <w:lang w:val="en-AU"/>
        </w:rPr>
        <w:t>).</w:t>
      </w:r>
    </w:p>
    <w:p w14:paraId="0F1B9521" w14:textId="77777777" w:rsidR="00821A7E" w:rsidRDefault="00821A7E" w:rsidP="00821A7E">
      <w:pPr>
        <w:rPr>
          <w:rFonts w:asciiTheme="minorHAnsi" w:hAnsiTheme="minorHAnsi" w:cstheme="minorHAnsi"/>
          <w:sz w:val="24"/>
          <w:lang w:val="en-AU"/>
        </w:rPr>
      </w:pPr>
    </w:p>
    <w:p w14:paraId="78645439" w14:textId="3034CC62"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7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724800" behindDoc="0" locked="0" layoutInCell="1" allowOverlap="1" wp14:anchorId="2B4F0FAD" wp14:editId="6D90CB4C">
                <wp:simplePos x="0" y="0"/>
                <wp:positionH relativeFrom="column">
                  <wp:posOffset>-247649</wp:posOffset>
                </wp:positionH>
                <wp:positionV relativeFrom="paragraph">
                  <wp:posOffset>97790</wp:posOffset>
                </wp:positionV>
                <wp:extent cx="6343650" cy="1809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343650" cy="1809750"/>
                        </a:xfrm>
                        <a:prstGeom prst="rect">
                          <a:avLst/>
                        </a:prstGeom>
                        <a:solidFill>
                          <a:sysClr val="window" lastClr="FFFFFF"/>
                        </a:solidFill>
                        <a:ln w="6350">
                          <a:solidFill>
                            <a:prstClr val="black"/>
                          </a:solidFill>
                        </a:ln>
                        <a:effectLst/>
                      </wps:spPr>
                      <wps:txbx>
                        <w:txbxContent>
                          <w:p w14:paraId="1084B42D" w14:textId="0A8D83A5" w:rsidR="002C1891" w:rsidRPr="00B42EBB" w:rsidRDefault="00525A95"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2C1891">
                                  <w:rPr>
                                    <w:rFonts w:ascii="MS Gothic" w:eastAsia="MS Gothic" w:hAnsi="MS Gothic" w:cstheme="minorHAnsi" w:hint="eastAsia"/>
                                    <w:sz w:val="20"/>
                                    <w:szCs w:val="20"/>
                                  </w:rPr>
                                  <w:t>☐</w:t>
                                </w:r>
                              </w:sdtContent>
                            </w:sdt>
                            <w:r w:rsidR="002C1891">
                              <w:rPr>
                                <w:rFonts w:asciiTheme="minorHAnsi" w:hAnsiTheme="minorHAnsi" w:cstheme="minorHAnsi"/>
                                <w:sz w:val="20"/>
                                <w:szCs w:val="20"/>
                              </w:rPr>
                              <w:t xml:space="preserve"> </w:t>
                            </w:r>
                            <w:r w:rsidR="002C1891" w:rsidRPr="00457F67">
                              <w:rPr>
                                <w:rFonts w:asciiTheme="minorHAnsi" w:hAnsiTheme="minorHAnsi" w:cstheme="minorHAnsi"/>
                                <w:b/>
                                <w:color w:val="FF0000"/>
                                <w:sz w:val="20"/>
                                <w:szCs w:val="20"/>
                              </w:rPr>
                              <w:t>*</w:t>
                            </w:r>
                            <w:r w:rsidR="002C1891">
                              <w:rPr>
                                <w:rFonts w:asciiTheme="minorHAnsi" w:hAnsiTheme="minorHAnsi" w:cstheme="minorHAnsi"/>
                                <w:sz w:val="20"/>
                                <w:szCs w:val="20"/>
                              </w:rPr>
                              <w:t xml:space="preserve"> </w:t>
                            </w:r>
                            <w:r w:rsidR="002C1891" w:rsidRPr="00C91EBA">
                              <w:rPr>
                                <w:rFonts w:asciiTheme="minorHAnsi" w:hAnsiTheme="minorHAnsi" w:cstheme="minorHAnsi"/>
                                <w:sz w:val="20"/>
                                <w:szCs w:val="20"/>
                              </w:rPr>
                              <w:t xml:space="preserve">I </w:t>
                            </w:r>
                            <w:r w:rsidR="002C1891">
                              <w:rPr>
                                <w:rFonts w:asciiTheme="minorHAnsi" w:hAnsiTheme="minorHAnsi" w:cstheme="minorHAnsi"/>
                                <w:sz w:val="20"/>
                                <w:szCs w:val="20"/>
                              </w:rPr>
                              <w:t xml:space="preserve">acknowledge that it is a condition of my enrolment that I abide by all National Training Masters policies and procedures. I </w:t>
                            </w:r>
                            <w:r w:rsidR="002C1891" w:rsidRPr="00C91EBA">
                              <w:rPr>
                                <w:rFonts w:asciiTheme="minorHAnsi" w:hAnsiTheme="minorHAnsi" w:cstheme="minorHAnsi"/>
                                <w:sz w:val="20"/>
                                <w:szCs w:val="20"/>
                              </w:rPr>
                              <w:t>h</w:t>
                            </w:r>
                            <w:r w:rsidR="002C1891">
                              <w:rPr>
                                <w:rFonts w:asciiTheme="minorHAnsi" w:hAnsiTheme="minorHAnsi" w:cstheme="minorHAnsi"/>
                                <w:sz w:val="20"/>
                                <w:szCs w:val="20"/>
                              </w:rPr>
                              <w:t>ereby acknowledge that I have received and read the Learner Handbook, the Privacy Notice</w:t>
                            </w:r>
                            <w:r w:rsidR="00ED52AD">
                              <w:rPr>
                                <w:rFonts w:asciiTheme="minorHAnsi" w:hAnsiTheme="minorHAnsi" w:cstheme="minorHAnsi"/>
                                <w:sz w:val="20"/>
                                <w:szCs w:val="20"/>
                              </w:rPr>
                              <w:t xml:space="preserve"> &amp; </w:t>
                            </w:r>
                            <w:r w:rsidR="002C1891">
                              <w:rPr>
                                <w:rFonts w:asciiTheme="minorHAnsi" w:hAnsiTheme="minorHAnsi" w:cstheme="minorHAnsi"/>
                                <w:sz w:val="20"/>
                                <w:szCs w:val="20"/>
                              </w:rPr>
                              <w:t xml:space="preserve">Student declaration. I further acknowledge that when I enroll in a course with National Training </w:t>
                            </w:r>
                            <w:proofErr w:type="gramStart"/>
                            <w:r w:rsidR="002C1891">
                              <w:rPr>
                                <w:rFonts w:asciiTheme="minorHAnsi" w:hAnsiTheme="minorHAnsi" w:cstheme="minorHAnsi"/>
                                <w:sz w:val="20"/>
                                <w:szCs w:val="20"/>
                              </w:rPr>
                              <w:t>Masters</w:t>
                            </w:r>
                            <w:proofErr w:type="gramEnd"/>
                            <w:r w:rsidR="002C1891">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2C1891" w:rsidRPr="00B42EBB">
                              <w:rPr>
                                <w:rFonts w:asciiTheme="minorHAnsi" w:hAnsiTheme="minorHAnsi" w:cstheme="minorHAnsi"/>
                                <w:sz w:val="20"/>
                                <w:szCs w:val="20"/>
                              </w:rPr>
                              <w:t xml:space="preserve">. </w:t>
                            </w:r>
                            <w:r w:rsidR="002C1891"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2C1891" w:rsidRPr="00B42EBB">
                              <w:rPr>
                                <w:rFonts w:asciiTheme="minorHAnsi" w:hAnsiTheme="minorHAnsi" w:cstheme="minorHAnsi"/>
                                <w:noProof/>
                                <w:sz w:val="20"/>
                                <w:szCs w:val="20"/>
                                <w:lang w:val="en-AU"/>
                              </w:rPr>
                              <w:t>in accordance with</w:t>
                            </w:r>
                            <w:r w:rsidR="002C1891" w:rsidRPr="00B42EBB">
                              <w:rPr>
                                <w:rFonts w:asciiTheme="minorHAnsi" w:hAnsiTheme="minorHAnsi" w:cstheme="minorHAnsi"/>
                                <w:sz w:val="20"/>
                                <w:szCs w:val="20"/>
                                <w:lang w:val="en-AU"/>
                              </w:rPr>
                              <w:t xml:space="preserve"> the </w:t>
                            </w:r>
                            <w:r w:rsidR="002C1891" w:rsidRPr="00B42EBB">
                              <w:rPr>
                                <w:rFonts w:asciiTheme="minorHAnsi" w:hAnsiTheme="minorHAnsi" w:cstheme="minorHAnsi"/>
                                <w:i/>
                                <w:sz w:val="20"/>
                                <w:szCs w:val="20"/>
                                <w:lang w:val="en-AU"/>
                              </w:rPr>
                              <w:t>Privacy Notice</w:t>
                            </w:r>
                            <w:r w:rsidR="002C1891" w:rsidRPr="00B42EBB">
                              <w:rPr>
                                <w:rFonts w:asciiTheme="minorHAnsi" w:hAnsiTheme="minorHAnsi" w:cstheme="minorHAnsi"/>
                                <w:sz w:val="20"/>
                                <w:szCs w:val="20"/>
                                <w:lang w:val="en-AU"/>
                              </w:rPr>
                              <w:t xml:space="preserve"> above.</w:t>
                            </w:r>
                          </w:p>
                          <w:p w14:paraId="4E00D0E1" w14:textId="5721B408" w:rsidR="002C1891" w:rsidRDefault="002C1891"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sidR="004E5546">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sidR="003B5AB9">
                              <w:rPr>
                                <w:rFonts w:asciiTheme="minorHAnsi" w:hAnsiTheme="minorHAnsi" w:cstheme="minorHAnsi"/>
                                <w:sz w:val="20"/>
                                <w:szCs w:val="20"/>
                              </w:rPr>
                              <w:tab/>
                            </w:r>
                            <w:r w:rsidR="003B5AB9">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004E5546">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2C1891" w:rsidRPr="00C91EBA" w:rsidRDefault="002C1891" w:rsidP="002C1891">
                            <w:pPr>
                              <w:rPr>
                                <w:rFonts w:asciiTheme="minorHAnsi" w:hAnsiTheme="minorHAnsi" w:cstheme="minorHAnsi"/>
                                <w:sz w:val="20"/>
                                <w:szCs w:val="20"/>
                              </w:rPr>
                            </w:pPr>
                          </w:p>
                          <w:p w14:paraId="6B9EE9C1" w14:textId="77777777" w:rsidR="002C1891" w:rsidRPr="00C91EBA" w:rsidRDefault="002C1891"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8" type="#_x0000_t202" style="position:absolute;margin-left:-19.5pt;margin-top:7.7pt;width:499.5pt;height:14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" fillcolor="window" strokeweight=".5pt">
                <v:textbox>
                  <w:txbxContent>
                    <w:p w14:paraId="1084B42D" w14:textId="0A8D83A5" w:rsidR="002C1891" w:rsidRPr="00B42EBB" w:rsidRDefault="00525A95"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2C1891">
                            <w:rPr>
                              <w:rFonts w:ascii="MS Gothic" w:eastAsia="MS Gothic" w:hAnsi="MS Gothic" w:cstheme="minorHAnsi" w:hint="eastAsia"/>
                              <w:sz w:val="20"/>
                              <w:szCs w:val="20"/>
                            </w:rPr>
                            <w:t>☐</w:t>
                          </w:r>
                        </w:sdtContent>
                      </w:sdt>
                      <w:r w:rsidR="002C1891">
                        <w:rPr>
                          <w:rFonts w:asciiTheme="minorHAnsi" w:hAnsiTheme="minorHAnsi" w:cstheme="minorHAnsi"/>
                          <w:sz w:val="20"/>
                          <w:szCs w:val="20"/>
                        </w:rPr>
                        <w:t xml:space="preserve"> </w:t>
                      </w:r>
                      <w:r w:rsidR="002C1891" w:rsidRPr="00457F67">
                        <w:rPr>
                          <w:rFonts w:asciiTheme="minorHAnsi" w:hAnsiTheme="minorHAnsi" w:cstheme="minorHAnsi"/>
                          <w:b/>
                          <w:color w:val="FF0000"/>
                          <w:sz w:val="20"/>
                          <w:szCs w:val="20"/>
                        </w:rPr>
                        <w:t>*</w:t>
                      </w:r>
                      <w:r w:rsidR="002C1891">
                        <w:rPr>
                          <w:rFonts w:asciiTheme="minorHAnsi" w:hAnsiTheme="minorHAnsi" w:cstheme="minorHAnsi"/>
                          <w:sz w:val="20"/>
                          <w:szCs w:val="20"/>
                        </w:rPr>
                        <w:t xml:space="preserve"> </w:t>
                      </w:r>
                      <w:r w:rsidR="002C1891" w:rsidRPr="00C91EBA">
                        <w:rPr>
                          <w:rFonts w:asciiTheme="minorHAnsi" w:hAnsiTheme="minorHAnsi" w:cstheme="minorHAnsi"/>
                          <w:sz w:val="20"/>
                          <w:szCs w:val="20"/>
                        </w:rPr>
                        <w:t xml:space="preserve">I </w:t>
                      </w:r>
                      <w:r w:rsidR="002C1891">
                        <w:rPr>
                          <w:rFonts w:asciiTheme="minorHAnsi" w:hAnsiTheme="minorHAnsi" w:cstheme="minorHAnsi"/>
                          <w:sz w:val="20"/>
                          <w:szCs w:val="20"/>
                        </w:rPr>
                        <w:t xml:space="preserve">acknowledge that it is a condition of my enrolment that I abide by all National Training Masters policies and procedures. I </w:t>
                      </w:r>
                      <w:r w:rsidR="002C1891" w:rsidRPr="00C91EBA">
                        <w:rPr>
                          <w:rFonts w:asciiTheme="minorHAnsi" w:hAnsiTheme="minorHAnsi" w:cstheme="minorHAnsi"/>
                          <w:sz w:val="20"/>
                          <w:szCs w:val="20"/>
                        </w:rPr>
                        <w:t>h</w:t>
                      </w:r>
                      <w:r w:rsidR="002C1891">
                        <w:rPr>
                          <w:rFonts w:asciiTheme="minorHAnsi" w:hAnsiTheme="minorHAnsi" w:cstheme="minorHAnsi"/>
                          <w:sz w:val="20"/>
                          <w:szCs w:val="20"/>
                        </w:rPr>
                        <w:t>ereby acknowledge that I have received and read the Learner Handbook, the Privacy Notice</w:t>
                      </w:r>
                      <w:r w:rsidR="00ED52AD">
                        <w:rPr>
                          <w:rFonts w:asciiTheme="minorHAnsi" w:hAnsiTheme="minorHAnsi" w:cstheme="minorHAnsi"/>
                          <w:sz w:val="20"/>
                          <w:szCs w:val="20"/>
                        </w:rPr>
                        <w:t xml:space="preserve"> &amp; </w:t>
                      </w:r>
                      <w:r w:rsidR="002C1891">
                        <w:rPr>
                          <w:rFonts w:asciiTheme="minorHAnsi" w:hAnsiTheme="minorHAnsi" w:cstheme="minorHAnsi"/>
                          <w:sz w:val="20"/>
                          <w:szCs w:val="20"/>
                        </w:rPr>
                        <w:t xml:space="preserve">Student declaration. I further acknowledge that when I enroll in a course with National Training </w:t>
                      </w:r>
                      <w:proofErr w:type="gramStart"/>
                      <w:r w:rsidR="002C1891">
                        <w:rPr>
                          <w:rFonts w:asciiTheme="minorHAnsi" w:hAnsiTheme="minorHAnsi" w:cstheme="minorHAnsi"/>
                          <w:sz w:val="20"/>
                          <w:szCs w:val="20"/>
                        </w:rPr>
                        <w:t>Masters</w:t>
                      </w:r>
                      <w:proofErr w:type="gramEnd"/>
                      <w:r w:rsidR="002C1891">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2C1891" w:rsidRPr="00B42EBB">
                        <w:rPr>
                          <w:rFonts w:asciiTheme="minorHAnsi" w:hAnsiTheme="minorHAnsi" w:cstheme="minorHAnsi"/>
                          <w:sz w:val="20"/>
                          <w:szCs w:val="20"/>
                        </w:rPr>
                        <w:t xml:space="preserve">. </w:t>
                      </w:r>
                      <w:r w:rsidR="002C1891"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2C1891" w:rsidRPr="00B42EBB">
                        <w:rPr>
                          <w:rFonts w:asciiTheme="minorHAnsi" w:hAnsiTheme="minorHAnsi" w:cstheme="minorHAnsi"/>
                          <w:noProof/>
                          <w:sz w:val="20"/>
                          <w:szCs w:val="20"/>
                          <w:lang w:val="en-AU"/>
                        </w:rPr>
                        <w:t>in accordance with</w:t>
                      </w:r>
                      <w:r w:rsidR="002C1891" w:rsidRPr="00B42EBB">
                        <w:rPr>
                          <w:rFonts w:asciiTheme="minorHAnsi" w:hAnsiTheme="minorHAnsi" w:cstheme="minorHAnsi"/>
                          <w:sz w:val="20"/>
                          <w:szCs w:val="20"/>
                          <w:lang w:val="en-AU"/>
                        </w:rPr>
                        <w:t xml:space="preserve"> the </w:t>
                      </w:r>
                      <w:r w:rsidR="002C1891" w:rsidRPr="00B42EBB">
                        <w:rPr>
                          <w:rFonts w:asciiTheme="minorHAnsi" w:hAnsiTheme="minorHAnsi" w:cstheme="minorHAnsi"/>
                          <w:i/>
                          <w:sz w:val="20"/>
                          <w:szCs w:val="20"/>
                          <w:lang w:val="en-AU"/>
                        </w:rPr>
                        <w:t>Privacy Notice</w:t>
                      </w:r>
                      <w:r w:rsidR="002C1891" w:rsidRPr="00B42EBB">
                        <w:rPr>
                          <w:rFonts w:asciiTheme="minorHAnsi" w:hAnsiTheme="minorHAnsi" w:cstheme="minorHAnsi"/>
                          <w:sz w:val="20"/>
                          <w:szCs w:val="20"/>
                          <w:lang w:val="en-AU"/>
                        </w:rPr>
                        <w:t xml:space="preserve"> above.</w:t>
                      </w:r>
                    </w:p>
                    <w:p w14:paraId="4E00D0E1" w14:textId="5721B408" w:rsidR="002C1891" w:rsidRDefault="002C1891"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sidR="004E5546">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sidR="003B5AB9">
                        <w:rPr>
                          <w:rFonts w:asciiTheme="minorHAnsi" w:hAnsiTheme="minorHAnsi" w:cstheme="minorHAnsi"/>
                          <w:sz w:val="20"/>
                          <w:szCs w:val="20"/>
                        </w:rPr>
                        <w:tab/>
                      </w:r>
                      <w:r w:rsidR="003B5AB9">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004E5546">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2C1891" w:rsidRPr="00C91EBA" w:rsidRDefault="002C1891" w:rsidP="002C1891">
                      <w:pPr>
                        <w:rPr>
                          <w:rFonts w:asciiTheme="minorHAnsi" w:hAnsiTheme="minorHAnsi" w:cstheme="minorHAnsi"/>
                          <w:sz w:val="20"/>
                          <w:szCs w:val="20"/>
                        </w:rPr>
                      </w:pPr>
                    </w:p>
                    <w:p w14:paraId="6B9EE9C1" w14:textId="77777777" w:rsidR="002C1891" w:rsidRPr="00C91EBA" w:rsidRDefault="002C1891"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77777777" w:rsidR="00F74FFF" w:rsidRPr="009326E2" w:rsidRDefault="00F74FFF" w:rsidP="00457F67">
      <w:pPr>
        <w:rPr>
          <w:rFonts w:asciiTheme="minorHAnsi" w:hAnsiTheme="minorHAnsi" w:cstheme="minorHAnsi"/>
          <w:lang w:val="en-AU"/>
        </w:rPr>
      </w:pPr>
    </w:p>
    <w:sectPr w:rsidR="00F74FFF" w:rsidRPr="009326E2" w:rsidSect="00EC4B0D">
      <w:footerReference w:type="default" r:id="rId13"/>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0C24C" w14:textId="77777777" w:rsidR="00A1158A" w:rsidRDefault="00A1158A" w:rsidP="002F78C4">
      <w:r>
        <w:separator/>
      </w:r>
    </w:p>
  </w:endnote>
  <w:endnote w:type="continuationSeparator" w:id="0">
    <w:p w14:paraId="4FA7E8B9" w14:textId="77777777" w:rsidR="00A1158A" w:rsidRDefault="00A1158A"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F413" w14:textId="77777777" w:rsidR="00A828B2" w:rsidRDefault="00F74FFF"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714560" behindDoc="1" locked="0" layoutInCell="1" allowOverlap="1" wp14:anchorId="6A22E198" wp14:editId="57357A74">
              <wp:simplePos x="0" y="0"/>
              <wp:positionH relativeFrom="page">
                <wp:align>right</wp:align>
              </wp:positionH>
              <wp:positionV relativeFrom="paragraph">
                <wp:posOffset>-314325</wp:posOffset>
              </wp:positionV>
              <wp:extent cx="2661285"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444500"/>
                      </a:xfrm>
                      <a:prstGeom prst="rect">
                        <a:avLst/>
                      </a:prstGeom>
                      <a:noFill/>
                      <a:ln w="9525">
                        <a:noFill/>
                        <a:miter lim="800000"/>
                        <a:headEnd/>
                        <a:tailEnd/>
                      </a:ln>
                    </wps:spPr>
                    <wps:txb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Text Box 2" o:spid="_x0000_s1029" type="#_x0000_t202" style="position:absolute;margin-left:158.35pt;margin-top:-24.75pt;width:209.55pt;height:35pt;z-index:-25160192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" filled="f" stroked="f">
              <v:textbo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v:textbox>
              <w10:wrap anchorx="page"/>
            </v:shape>
          </w:pict>
        </mc:Fallback>
      </mc:AlternateContent>
    </w:r>
    <w:r w:rsidR="007430C6">
      <w:rPr>
        <w:noProof/>
        <w:lang w:val="en-AU" w:eastAsia="en-AU"/>
      </w:rPr>
      <w:drawing>
        <wp:anchor distT="0" distB="0" distL="114300" distR="114300" simplePos="0" relativeHeight="251655168" behindDoc="1" locked="0" layoutInCell="1" allowOverlap="1" wp14:anchorId="39A7A61B" wp14:editId="6F9C3E36">
          <wp:simplePos x="0" y="0"/>
          <wp:positionH relativeFrom="page">
            <wp:align>left</wp:align>
          </wp:positionH>
          <wp:positionV relativeFrom="paragraph">
            <wp:posOffset>-419100</wp:posOffset>
          </wp:positionV>
          <wp:extent cx="7716485" cy="6159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0141D934"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00782C05">
      <w:rPr>
        <w:sz w:val="16"/>
        <w:szCs w:val="16"/>
      </w:rPr>
      <w:t xml:space="preserve">  © 20</w:t>
    </w:r>
    <w:r w:rsidR="00AD13F0">
      <w:rPr>
        <w:sz w:val="16"/>
        <w:szCs w:val="16"/>
      </w:rPr>
      <w:t>20</w:t>
    </w:r>
    <w:r w:rsidR="00F10B5E">
      <w:rPr>
        <w:sz w:val="16"/>
        <w:szCs w:val="16"/>
      </w:rPr>
      <w:t xml:space="preserve"> </w:t>
    </w:r>
    <w:r w:rsidR="007430C6">
      <w:rPr>
        <w:sz w:val="16"/>
        <w:szCs w:val="16"/>
      </w:rPr>
      <w:t>National Training Master</w:t>
    </w:r>
    <w:r w:rsidR="00EE3E19">
      <w:rPr>
        <w:sz w:val="16"/>
        <w:szCs w:val="16"/>
      </w:rPr>
      <w:t xml:space="preserve"> </w:t>
    </w:r>
    <w:r w:rsidR="00AD13F0">
      <w:rPr>
        <w:sz w:val="16"/>
        <w:szCs w:val="16"/>
      </w:rPr>
      <w:t xml:space="preserve"> --  </w:t>
    </w:r>
    <w:r w:rsidR="00D51664">
      <w:rPr>
        <w:sz w:val="16"/>
        <w:szCs w:val="16"/>
      </w:rPr>
      <w:t>Enrol</w:t>
    </w:r>
    <w:r w:rsidR="00AD13F0">
      <w:rPr>
        <w:sz w:val="16"/>
        <w:szCs w:val="16"/>
      </w:rPr>
      <w:t>ment</w:t>
    </w:r>
    <w:r w:rsidR="00D51664">
      <w:rPr>
        <w:sz w:val="16"/>
        <w:szCs w:val="16"/>
      </w:rPr>
      <w:t xml:space="preserve"> Form </w:t>
    </w:r>
    <w:r w:rsidR="00AD13F0">
      <w:rPr>
        <w:sz w:val="16"/>
        <w:szCs w:val="16"/>
      </w:rPr>
      <w:t>v4.0</w:t>
    </w:r>
    <w:r w:rsidR="00D51664">
      <w:rPr>
        <w:sz w:val="16"/>
        <w:szCs w:val="16"/>
      </w:rPr>
      <w:t>_</w:t>
    </w:r>
    <w:r w:rsidR="00AD13F0">
      <w:rPr>
        <w:sz w:val="16"/>
        <w:szCs w:val="16"/>
      </w:rPr>
      <w:t>12112020</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283D0" w14:textId="77777777" w:rsidR="00A1158A" w:rsidRDefault="00A1158A" w:rsidP="002F78C4">
      <w:r>
        <w:separator/>
      </w:r>
    </w:p>
  </w:footnote>
  <w:footnote w:type="continuationSeparator" w:id="0">
    <w:p w14:paraId="0C8DD418" w14:textId="77777777" w:rsidR="00A1158A" w:rsidRDefault="00A1158A"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NKwFABZSfCgtAAAA"/>
  </w:docVars>
  <w:rsids>
    <w:rsidRoot w:val="002C70A0"/>
    <w:rsid w:val="000436B0"/>
    <w:rsid w:val="00050202"/>
    <w:rsid w:val="000555AC"/>
    <w:rsid w:val="00072476"/>
    <w:rsid w:val="000A5960"/>
    <w:rsid w:val="000A6C40"/>
    <w:rsid w:val="000B0247"/>
    <w:rsid w:val="000B05BB"/>
    <w:rsid w:val="000B7F2D"/>
    <w:rsid w:val="000D2059"/>
    <w:rsid w:val="000E5D3F"/>
    <w:rsid w:val="00107D9F"/>
    <w:rsid w:val="00173195"/>
    <w:rsid w:val="00182AC5"/>
    <w:rsid w:val="001C2F58"/>
    <w:rsid w:val="001E4248"/>
    <w:rsid w:val="002264C0"/>
    <w:rsid w:val="0023545E"/>
    <w:rsid w:val="002469B1"/>
    <w:rsid w:val="00252E0D"/>
    <w:rsid w:val="002650B4"/>
    <w:rsid w:val="00295310"/>
    <w:rsid w:val="00297749"/>
    <w:rsid w:val="00297C07"/>
    <w:rsid w:val="002A1635"/>
    <w:rsid w:val="002A4512"/>
    <w:rsid w:val="002B0976"/>
    <w:rsid w:val="002B4B5A"/>
    <w:rsid w:val="002B5872"/>
    <w:rsid w:val="002C1891"/>
    <w:rsid w:val="002C70A0"/>
    <w:rsid w:val="002F78C4"/>
    <w:rsid w:val="003000B1"/>
    <w:rsid w:val="00303624"/>
    <w:rsid w:val="00305B62"/>
    <w:rsid w:val="003112B0"/>
    <w:rsid w:val="00335582"/>
    <w:rsid w:val="003368BD"/>
    <w:rsid w:val="00346290"/>
    <w:rsid w:val="003B2A16"/>
    <w:rsid w:val="003B2D44"/>
    <w:rsid w:val="003B5AB9"/>
    <w:rsid w:val="003C24E9"/>
    <w:rsid w:val="003C5CE5"/>
    <w:rsid w:val="003D4D32"/>
    <w:rsid w:val="003E6ADF"/>
    <w:rsid w:val="003F25FE"/>
    <w:rsid w:val="003F5842"/>
    <w:rsid w:val="00407BCA"/>
    <w:rsid w:val="00417A76"/>
    <w:rsid w:val="00425C23"/>
    <w:rsid w:val="004322BF"/>
    <w:rsid w:val="00435A2E"/>
    <w:rsid w:val="004376D9"/>
    <w:rsid w:val="00451E50"/>
    <w:rsid w:val="00457F67"/>
    <w:rsid w:val="0046328D"/>
    <w:rsid w:val="00465280"/>
    <w:rsid w:val="004A19F3"/>
    <w:rsid w:val="004A5ADE"/>
    <w:rsid w:val="004B22BE"/>
    <w:rsid w:val="004E5546"/>
    <w:rsid w:val="00525A95"/>
    <w:rsid w:val="0054064B"/>
    <w:rsid w:val="0055647D"/>
    <w:rsid w:val="0057105B"/>
    <w:rsid w:val="00573BC3"/>
    <w:rsid w:val="00595941"/>
    <w:rsid w:val="005A4DE8"/>
    <w:rsid w:val="005A56D6"/>
    <w:rsid w:val="005A7859"/>
    <w:rsid w:val="005D40CE"/>
    <w:rsid w:val="005F679A"/>
    <w:rsid w:val="00606720"/>
    <w:rsid w:val="00611759"/>
    <w:rsid w:val="00652235"/>
    <w:rsid w:val="00652B8F"/>
    <w:rsid w:val="00660A37"/>
    <w:rsid w:val="00663F4F"/>
    <w:rsid w:val="006731FA"/>
    <w:rsid w:val="006742B5"/>
    <w:rsid w:val="006C112A"/>
    <w:rsid w:val="006D72BC"/>
    <w:rsid w:val="006E0482"/>
    <w:rsid w:val="00720457"/>
    <w:rsid w:val="00722C83"/>
    <w:rsid w:val="007430C6"/>
    <w:rsid w:val="00745559"/>
    <w:rsid w:val="00746B1F"/>
    <w:rsid w:val="0075281D"/>
    <w:rsid w:val="00782C05"/>
    <w:rsid w:val="007A0749"/>
    <w:rsid w:val="007A3B25"/>
    <w:rsid w:val="007B2578"/>
    <w:rsid w:val="007B511C"/>
    <w:rsid w:val="007C0A15"/>
    <w:rsid w:val="007C3249"/>
    <w:rsid w:val="007D5AC2"/>
    <w:rsid w:val="007D6FFF"/>
    <w:rsid w:val="008019E5"/>
    <w:rsid w:val="00812579"/>
    <w:rsid w:val="00814605"/>
    <w:rsid w:val="00821A7E"/>
    <w:rsid w:val="0083091A"/>
    <w:rsid w:val="008329A7"/>
    <w:rsid w:val="00862B52"/>
    <w:rsid w:val="008705A2"/>
    <w:rsid w:val="008968AD"/>
    <w:rsid w:val="00897240"/>
    <w:rsid w:val="008D1014"/>
    <w:rsid w:val="008D447B"/>
    <w:rsid w:val="008E0985"/>
    <w:rsid w:val="009047D0"/>
    <w:rsid w:val="009218A4"/>
    <w:rsid w:val="00926579"/>
    <w:rsid w:val="009326E2"/>
    <w:rsid w:val="0093687F"/>
    <w:rsid w:val="00943001"/>
    <w:rsid w:val="00950176"/>
    <w:rsid w:val="00970EAA"/>
    <w:rsid w:val="00972184"/>
    <w:rsid w:val="00976608"/>
    <w:rsid w:val="009A3FA2"/>
    <w:rsid w:val="009A5302"/>
    <w:rsid w:val="009A6C11"/>
    <w:rsid w:val="009A7D91"/>
    <w:rsid w:val="009B11F4"/>
    <w:rsid w:val="00A1158A"/>
    <w:rsid w:val="00A52E46"/>
    <w:rsid w:val="00A61FCA"/>
    <w:rsid w:val="00A63613"/>
    <w:rsid w:val="00A65E65"/>
    <w:rsid w:val="00A828B2"/>
    <w:rsid w:val="00A847D9"/>
    <w:rsid w:val="00A92923"/>
    <w:rsid w:val="00AA2A95"/>
    <w:rsid w:val="00AD13F0"/>
    <w:rsid w:val="00AD7836"/>
    <w:rsid w:val="00AE4DEF"/>
    <w:rsid w:val="00B0336C"/>
    <w:rsid w:val="00B40B64"/>
    <w:rsid w:val="00B50686"/>
    <w:rsid w:val="00B61AF0"/>
    <w:rsid w:val="00B94024"/>
    <w:rsid w:val="00BA1743"/>
    <w:rsid w:val="00BC3967"/>
    <w:rsid w:val="00BC39C6"/>
    <w:rsid w:val="00BD6A5E"/>
    <w:rsid w:val="00BE6FA4"/>
    <w:rsid w:val="00C14EB3"/>
    <w:rsid w:val="00C34927"/>
    <w:rsid w:val="00C436FD"/>
    <w:rsid w:val="00C43B59"/>
    <w:rsid w:val="00C470EC"/>
    <w:rsid w:val="00C51B7A"/>
    <w:rsid w:val="00C603BD"/>
    <w:rsid w:val="00C653CC"/>
    <w:rsid w:val="00C86101"/>
    <w:rsid w:val="00C91EBA"/>
    <w:rsid w:val="00C97B2C"/>
    <w:rsid w:val="00CA7E8D"/>
    <w:rsid w:val="00CB2B7D"/>
    <w:rsid w:val="00CC4B2E"/>
    <w:rsid w:val="00CE27F3"/>
    <w:rsid w:val="00CF126E"/>
    <w:rsid w:val="00D12028"/>
    <w:rsid w:val="00D51664"/>
    <w:rsid w:val="00D71425"/>
    <w:rsid w:val="00D93146"/>
    <w:rsid w:val="00DA06D6"/>
    <w:rsid w:val="00DC1236"/>
    <w:rsid w:val="00DD17DA"/>
    <w:rsid w:val="00DF6766"/>
    <w:rsid w:val="00E02A8B"/>
    <w:rsid w:val="00E50E1E"/>
    <w:rsid w:val="00E74858"/>
    <w:rsid w:val="00E838C6"/>
    <w:rsid w:val="00E971FB"/>
    <w:rsid w:val="00EC124B"/>
    <w:rsid w:val="00EC4B0D"/>
    <w:rsid w:val="00ED52AD"/>
    <w:rsid w:val="00EE3E19"/>
    <w:rsid w:val="00EE5CD6"/>
    <w:rsid w:val="00EF056F"/>
    <w:rsid w:val="00F10B5E"/>
    <w:rsid w:val="00F17371"/>
    <w:rsid w:val="00F22FDB"/>
    <w:rsid w:val="00F40C95"/>
    <w:rsid w:val="00F554F0"/>
    <w:rsid w:val="00F56DA8"/>
    <w:rsid w:val="00F74FFF"/>
    <w:rsid w:val="00FA2E87"/>
    <w:rsid w:val="00FB3FDE"/>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0AFCB605"/>
  <w15:docId w15:val="{024C9831-259A-4850-BE51-065E005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i.gov.a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ncver.edu.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ver.edu.au"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legislation.gov.au/Details/F2013L00160" TargetMode="External"/><Relationship Id="rId4" Type="http://schemas.openxmlformats.org/officeDocument/2006/relationships/webSettings" Target="webSettings.xml"/><Relationship Id="rId9" Type="http://schemas.openxmlformats.org/officeDocument/2006/relationships/hyperlink" Target="http://www.usi.gov.a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9"/>
        <w:category>
          <w:name w:val="General"/>
          <w:gallery w:val="placeholder"/>
        </w:category>
        <w:types>
          <w:type w:val="bbPlcHdr"/>
        </w:types>
        <w:behaviors>
          <w:behavior w:val="content"/>
        </w:behaviors>
        <w:guid w:val="{AF88F872-59A3-4BE4-BAA3-D44328928F6F}"/>
      </w:docPartPr>
      <w:docPartBody>
        <w:p w:rsidR="00C17BBD" w:rsidRDefault="00EB0A82">
          <w:r w:rsidRPr="005245AB">
            <w:rPr>
              <w:rStyle w:val="PlaceholderText"/>
            </w:rPr>
            <w:t>Choose an item.</w:t>
          </w:r>
        </w:p>
      </w:docPartBody>
    </w:docPart>
    <w:docPart>
      <w:docPartPr>
        <w:name w:val="8ED7CB933F4E46F399C8D22B6F9E8EE4"/>
        <w:category>
          <w:name w:val="General"/>
          <w:gallery w:val="placeholder"/>
        </w:category>
        <w:types>
          <w:type w:val="bbPlcHdr"/>
        </w:types>
        <w:behaviors>
          <w:behavior w:val="content"/>
        </w:behaviors>
        <w:guid w:val="{59F48FCB-A66D-4AF9-B25C-049351DB0FCC}"/>
      </w:docPartPr>
      <w:docPartBody>
        <w:p w:rsidR="00446810" w:rsidRDefault="00446810" w:rsidP="00446810">
          <w:pPr>
            <w:pStyle w:val="8ED7CB933F4E46F399C8D22B6F9E8EE4"/>
          </w:pPr>
          <w:r w:rsidRPr="005245AB">
            <w:rPr>
              <w:rStyle w:val="PlaceholderText"/>
            </w:rPr>
            <w:t>Choose an item.</w:t>
          </w:r>
        </w:p>
      </w:docPartBody>
    </w:docPart>
    <w:docPart>
      <w:docPartPr>
        <w:name w:val="73A556D685354ACEB38D1C042A70306E"/>
        <w:category>
          <w:name w:val="General"/>
          <w:gallery w:val="placeholder"/>
        </w:category>
        <w:types>
          <w:type w:val="bbPlcHdr"/>
        </w:types>
        <w:behaviors>
          <w:behavior w:val="content"/>
        </w:behaviors>
        <w:guid w:val="{F3B468A3-6E97-4469-AD46-5E3FA4688E86}"/>
      </w:docPartPr>
      <w:docPartBody>
        <w:p w:rsidR="00446810" w:rsidRDefault="00446810" w:rsidP="00446810">
          <w:pPr>
            <w:pStyle w:val="73A556D685354ACEB38D1C042A70306E"/>
          </w:pPr>
          <w:r w:rsidRPr="005245AB">
            <w:rPr>
              <w:rStyle w:val="PlaceholderText"/>
            </w:rPr>
            <w:t>Choose an item.</w:t>
          </w:r>
        </w:p>
      </w:docPartBody>
    </w:docPart>
    <w:docPart>
      <w:docPartPr>
        <w:name w:val="5364AE4D124541FEB27D3EA7185114B4"/>
        <w:category>
          <w:name w:val="General"/>
          <w:gallery w:val="placeholder"/>
        </w:category>
        <w:types>
          <w:type w:val="bbPlcHdr"/>
        </w:types>
        <w:behaviors>
          <w:behavior w:val="content"/>
        </w:behaviors>
        <w:guid w:val="{9FC22DBB-9F6C-4133-81E2-AE79D855573D}"/>
      </w:docPartPr>
      <w:docPartBody>
        <w:p w:rsidR="00446810" w:rsidRDefault="00446810" w:rsidP="00446810">
          <w:pPr>
            <w:pStyle w:val="5364AE4D124541FEB27D3EA7185114B4"/>
          </w:pPr>
          <w:r w:rsidRPr="005245AB">
            <w:rPr>
              <w:rStyle w:val="PlaceholderText"/>
            </w:rPr>
            <w:t>Choose an item.</w:t>
          </w:r>
        </w:p>
      </w:docPartBody>
    </w:docPart>
    <w:docPart>
      <w:docPartPr>
        <w:name w:val="12023606E79F40EE83A6716542AC20FB"/>
        <w:category>
          <w:name w:val="General"/>
          <w:gallery w:val="placeholder"/>
        </w:category>
        <w:types>
          <w:type w:val="bbPlcHdr"/>
        </w:types>
        <w:behaviors>
          <w:behavior w:val="content"/>
        </w:behaviors>
        <w:guid w:val="{20CC2EF4-5475-42CF-8A9B-370D95F86050}"/>
      </w:docPartPr>
      <w:docPartBody>
        <w:p w:rsidR="00446810" w:rsidRDefault="00446810" w:rsidP="00446810">
          <w:pPr>
            <w:pStyle w:val="12023606E79F40EE83A6716542AC20FB"/>
          </w:pPr>
          <w:r w:rsidRPr="005245AB">
            <w:rPr>
              <w:rStyle w:val="PlaceholderText"/>
            </w:rPr>
            <w:t>Choose an item.</w:t>
          </w:r>
        </w:p>
      </w:docPartBody>
    </w:docPart>
    <w:docPart>
      <w:docPartPr>
        <w:name w:val="F38C4DA51CA6484C8CE5AB8DFD46E4A4"/>
        <w:category>
          <w:name w:val="General"/>
          <w:gallery w:val="placeholder"/>
        </w:category>
        <w:types>
          <w:type w:val="bbPlcHdr"/>
        </w:types>
        <w:behaviors>
          <w:behavior w:val="content"/>
        </w:behaviors>
        <w:guid w:val="{CC9EA2D0-C2E8-4D5C-9828-BA3D73569608}"/>
      </w:docPartPr>
      <w:docPartBody>
        <w:p w:rsidR="00446810" w:rsidRDefault="00446810" w:rsidP="00446810">
          <w:pPr>
            <w:pStyle w:val="F38C4DA51CA6484C8CE5AB8DFD46E4A4"/>
          </w:pPr>
          <w:r w:rsidRPr="005245AB">
            <w:rPr>
              <w:rStyle w:val="PlaceholderText"/>
            </w:rPr>
            <w:t>Click here to enter text.</w:t>
          </w:r>
        </w:p>
      </w:docPartBody>
    </w:docPart>
    <w:docPart>
      <w:docPartPr>
        <w:name w:val="1D2BA66D27C8481E8B78CC6039A10AA1"/>
        <w:category>
          <w:name w:val="General"/>
          <w:gallery w:val="placeholder"/>
        </w:category>
        <w:types>
          <w:type w:val="bbPlcHdr"/>
        </w:types>
        <w:behaviors>
          <w:behavior w:val="content"/>
        </w:behaviors>
        <w:guid w:val="{CE625795-32F6-4966-8A97-26A7F8078215}"/>
      </w:docPartPr>
      <w:docPartBody>
        <w:p w:rsidR="00446810" w:rsidRDefault="00446810" w:rsidP="00446810">
          <w:pPr>
            <w:pStyle w:val="1D2BA66D27C8481E8B78CC6039A10AA1"/>
          </w:pPr>
          <w:r w:rsidRPr="005245AB">
            <w:rPr>
              <w:rStyle w:val="PlaceholderText"/>
            </w:rPr>
            <w:t>Click here to enter text.</w:t>
          </w:r>
        </w:p>
      </w:docPartBody>
    </w:docPart>
    <w:docPart>
      <w:docPartPr>
        <w:name w:val="E75528B078494708B6DBA64C000CD195"/>
        <w:category>
          <w:name w:val="General"/>
          <w:gallery w:val="placeholder"/>
        </w:category>
        <w:types>
          <w:type w:val="bbPlcHdr"/>
        </w:types>
        <w:behaviors>
          <w:behavior w:val="content"/>
        </w:behaviors>
        <w:guid w:val="{63A9029C-AC0A-4E30-9481-BBB9BA092E57}"/>
      </w:docPartPr>
      <w:docPartBody>
        <w:p w:rsidR="00446810" w:rsidRDefault="00446810" w:rsidP="00446810">
          <w:pPr>
            <w:pStyle w:val="E75528B078494708B6DBA64C000CD195"/>
          </w:pPr>
          <w:r w:rsidRPr="005245AB">
            <w:rPr>
              <w:rStyle w:val="PlaceholderText"/>
            </w:rPr>
            <w:t>Click here to enter text.</w:t>
          </w:r>
        </w:p>
      </w:docPartBody>
    </w:docPart>
    <w:docPart>
      <w:docPartPr>
        <w:name w:val="14EDD7674864411288D23CAE3594F05E"/>
        <w:category>
          <w:name w:val="General"/>
          <w:gallery w:val="placeholder"/>
        </w:category>
        <w:types>
          <w:type w:val="bbPlcHdr"/>
        </w:types>
        <w:behaviors>
          <w:behavior w:val="content"/>
        </w:behaviors>
        <w:guid w:val="{38538F64-5077-47A6-8767-057D3BC3260D}"/>
      </w:docPartPr>
      <w:docPartBody>
        <w:p w:rsidR="00446810" w:rsidRDefault="00446810" w:rsidP="00446810">
          <w:pPr>
            <w:pStyle w:val="14EDD7674864411288D23CAE3594F05E"/>
          </w:pPr>
          <w:r w:rsidRPr="005245AB">
            <w:rPr>
              <w:rStyle w:val="PlaceholderText"/>
            </w:rPr>
            <w:t>Click here to enter text.</w:t>
          </w:r>
        </w:p>
      </w:docPartBody>
    </w:docPart>
    <w:docPart>
      <w:docPartPr>
        <w:name w:val="66B7233C313D428BBDA1F63E600D3AB0"/>
        <w:category>
          <w:name w:val="General"/>
          <w:gallery w:val="placeholder"/>
        </w:category>
        <w:types>
          <w:type w:val="bbPlcHdr"/>
        </w:types>
        <w:behaviors>
          <w:behavior w:val="content"/>
        </w:behaviors>
        <w:guid w:val="{EB66586D-313A-48B0-B941-23E83EBE9BC3}"/>
      </w:docPartPr>
      <w:docPartBody>
        <w:p w:rsidR="00446810" w:rsidRDefault="00446810" w:rsidP="00446810">
          <w:pPr>
            <w:pStyle w:val="66B7233C313D428BBDA1F63E600D3AB0"/>
          </w:pPr>
          <w:r w:rsidRPr="005245AB">
            <w:rPr>
              <w:rStyle w:val="PlaceholderText"/>
            </w:rPr>
            <w:t>Click here to enter text.</w:t>
          </w:r>
        </w:p>
      </w:docPartBody>
    </w:docPart>
    <w:docPart>
      <w:docPartPr>
        <w:name w:val="28E17DE29AE24554930AE2BDF29F1549"/>
        <w:category>
          <w:name w:val="General"/>
          <w:gallery w:val="placeholder"/>
        </w:category>
        <w:types>
          <w:type w:val="bbPlcHdr"/>
        </w:types>
        <w:behaviors>
          <w:behavior w:val="content"/>
        </w:behaviors>
        <w:guid w:val="{07434DD2-35D0-4C27-80F8-1B3D66DCF57B}"/>
      </w:docPartPr>
      <w:docPartBody>
        <w:p w:rsidR="00774547" w:rsidRDefault="009D02B1" w:rsidP="009D02B1">
          <w:pPr>
            <w:pStyle w:val="28E17DE29AE24554930AE2BDF29F1549"/>
          </w:pPr>
          <w:r w:rsidRPr="00E36289">
            <w:rPr>
              <w:rStyle w:val="PlaceholderText"/>
            </w:rPr>
            <w:t>Choose an item.</w:t>
          </w:r>
        </w:p>
      </w:docPartBody>
    </w:docPart>
    <w:docPart>
      <w:docPartPr>
        <w:name w:val="A01753B9C2304A4891C625552D1858D2"/>
        <w:category>
          <w:name w:val="General"/>
          <w:gallery w:val="placeholder"/>
        </w:category>
        <w:types>
          <w:type w:val="bbPlcHdr"/>
        </w:types>
        <w:behaviors>
          <w:behavior w:val="content"/>
        </w:behaviors>
        <w:guid w:val="{1EE2ADDD-B38F-4E7C-AAF8-62C1402BD444}"/>
      </w:docPartPr>
      <w:docPartBody>
        <w:p w:rsidR="00774547" w:rsidRDefault="009D02B1" w:rsidP="009D02B1">
          <w:pPr>
            <w:pStyle w:val="A01753B9C2304A4891C625552D1858D2"/>
          </w:pPr>
          <w:r w:rsidRPr="00E36289">
            <w:rPr>
              <w:rStyle w:val="PlaceholderText"/>
            </w:rPr>
            <w:t>Click or tap here to enter text.</w:t>
          </w:r>
        </w:p>
      </w:docPartBody>
    </w:docPart>
    <w:docPart>
      <w:docPartPr>
        <w:name w:val="54714CAC2AC9475B9F9C5278B402BF7A"/>
        <w:category>
          <w:name w:val="General"/>
          <w:gallery w:val="placeholder"/>
        </w:category>
        <w:types>
          <w:type w:val="bbPlcHdr"/>
        </w:types>
        <w:behaviors>
          <w:behavior w:val="content"/>
        </w:behaviors>
        <w:guid w:val="{A9C88799-CAB1-4688-903A-BEEA3BBB2ECD}"/>
      </w:docPartPr>
      <w:docPartBody>
        <w:p w:rsidR="00774547" w:rsidRDefault="009D02B1" w:rsidP="009D02B1">
          <w:pPr>
            <w:pStyle w:val="54714CAC2AC9475B9F9C5278B402BF7A"/>
          </w:pPr>
          <w:r w:rsidRPr="005245AB">
            <w:rPr>
              <w:rStyle w:val="PlaceholderText"/>
            </w:rPr>
            <w:t>Click here to enter text.</w:t>
          </w:r>
        </w:p>
      </w:docPartBody>
    </w:docPart>
    <w:docPart>
      <w:docPartPr>
        <w:name w:val="A5E276166FA6462BA87F2C62E34ADA90"/>
        <w:category>
          <w:name w:val="General"/>
          <w:gallery w:val="placeholder"/>
        </w:category>
        <w:types>
          <w:type w:val="bbPlcHdr"/>
        </w:types>
        <w:behaviors>
          <w:behavior w:val="content"/>
        </w:behaviors>
        <w:guid w:val="{3EC0CDBF-9C70-4B2F-9E09-BCA20816606E}"/>
      </w:docPartPr>
      <w:docPartBody>
        <w:p w:rsidR="003F2567" w:rsidRDefault="001B525C" w:rsidP="001B525C">
          <w:pPr>
            <w:pStyle w:val="A5E276166FA6462BA87F2C62E34ADA90"/>
          </w:pPr>
          <w:r w:rsidRPr="00BE44D2">
            <w:rPr>
              <w:rStyle w:val="PlaceholderText"/>
            </w:rPr>
            <w:t>Choose an item.</w:t>
          </w:r>
        </w:p>
      </w:docPartBody>
    </w:docPart>
    <w:docPart>
      <w:docPartPr>
        <w:name w:val="70475651528545A8A8D0B7DD36B1F7C4"/>
        <w:category>
          <w:name w:val="General"/>
          <w:gallery w:val="placeholder"/>
        </w:category>
        <w:types>
          <w:type w:val="bbPlcHdr"/>
        </w:types>
        <w:behaviors>
          <w:behavior w:val="content"/>
        </w:behaviors>
        <w:guid w:val="{0A92638F-A15F-4516-91A2-DA11A08EBA39}"/>
      </w:docPartPr>
      <w:docPartBody>
        <w:p w:rsidR="003F2567" w:rsidRDefault="001B525C" w:rsidP="001B525C">
          <w:pPr>
            <w:pStyle w:val="70475651528545A8A8D0B7DD36B1F7C4"/>
          </w:pPr>
          <w:r w:rsidRPr="00E362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D069B"/>
    <w:rsid w:val="000C07BB"/>
    <w:rsid w:val="001B525C"/>
    <w:rsid w:val="003F2567"/>
    <w:rsid w:val="00412800"/>
    <w:rsid w:val="0044584B"/>
    <w:rsid w:val="00446810"/>
    <w:rsid w:val="00506BF0"/>
    <w:rsid w:val="006150A6"/>
    <w:rsid w:val="00774547"/>
    <w:rsid w:val="008D069B"/>
    <w:rsid w:val="009D02B1"/>
    <w:rsid w:val="00A83526"/>
    <w:rsid w:val="00C17BBD"/>
    <w:rsid w:val="00D75AC0"/>
    <w:rsid w:val="00E30650"/>
    <w:rsid w:val="00EB0A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25C"/>
    <w:rPr>
      <w:color w:val="808080"/>
    </w:rPr>
  </w:style>
  <w:style w:type="paragraph" w:customStyle="1" w:styleId="725CE82CB626480B99B3564DF50750A5">
    <w:name w:val="725CE82CB626480B99B3564DF50750A5"/>
    <w:rsid w:val="00EB0A82"/>
    <w:pPr>
      <w:spacing w:after="200" w:line="276" w:lineRule="auto"/>
    </w:pPr>
  </w:style>
  <w:style w:type="paragraph" w:customStyle="1" w:styleId="7A9BFF7226254AAA9980C174E8E92F6E">
    <w:name w:val="7A9BFF7226254AAA9980C174E8E92F6E"/>
    <w:rsid w:val="00C17BBD"/>
    <w:pPr>
      <w:spacing w:after="200" w:line="276" w:lineRule="auto"/>
    </w:pPr>
  </w:style>
  <w:style w:type="paragraph" w:customStyle="1" w:styleId="800DFA939A7F4F7A99970996E5CCCC1E">
    <w:name w:val="800DFA939A7F4F7A99970996E5CCCC1E"/>
    <w:rsid w:val="00C17BBD"/>
    <w:pPr>
      <w:spacing w:after="200" w:line="276" w:lineRule="auto"/>
    </w:pPr>
  </w:style>
  <w:style w:type="paragraph" w:customStyle="1" w:styleId="D511D4DA04FE47BE99F613FC47356C52">
    <w:name w:val="D511D4DA04FE47BE99F613FC47356C52"/>
    <w:rsid w:val="00C17BBD"/>
    <w:pPr>
      <w:spacing w:after="200" w:line="276" w:lineRule="auto"/>
    </w:pPr>
  </w:style>
  <w:style w:type="paragraph" w:customStyle="1" w:styleId="C02D421CD5F0441F8B4A14FF5BEDEF5A">
    <w:name w:val="C02D421CD5F0441F8B4A14FF5BEDEF5A"/>
    <w:rsid w:val="00C17BBD"/>
    <w:pPr>
      <w:spacing w:after="200" w:line="276" w:lineRule="auto"/>
    </w:pPr>
  </w:style>
  <w:style w:type="paragraph" w:customStyle="1" w:styleId="B438E3D14BA3476D82C1358A4CDDC3BC">
    <w:name w:val="B438E3D14BA3476D82C1358A4CDDC3BC"/>
    <w:rsid w:val="00C17BBD"/>
    <w:pPr>
      <w:spacing w:after="200" w:line="276" w:lineRule="auto"/>
    </w:pPr>
  </w:style>
  <w:style w:type="paragraph" w:customStyle="1" w:styleId="C4E0602B8E2548008FE35BDEB56F8ADD">
    <w:name w:val="C4E0602B8E2548008FE35BDEB56F8ADD"/>
    <w:rsid w:val="00C17BBD"/>
    <w:pPr>
      <w:spacing w:after="200" w:line="276" w:lineRule="auto"/>
    </w:pPr>
  </w:style>
  <w:style w:type="paragraph" w:customStyle="1" w:styleId="039CC66C146142DA9D2579C00277D061">
    <w:name w:val="039CC66C146142DA9D2579C00277D061"/>
    <w:rsid w:val="00C17BBD"/>
    <w:pPr>
      <w:spacing w:after="200" w:line="276" w:lineRule="auto"/>
    </w:pPr>
  </w:style>
  <w:style w:type="paragraph" w:customStyle="1" w:styleId="0415879F9CEC47199C7F386A4BD43791">
    <w:name w:val="0415879F9CEC47199C7F386A4BD43791"/>
    <w:rsid w:val="00C17BBD"/>
    <w:pPr>
      <w:spacing w:after="200" w:line="276" w:lineRule="auto"/>
    </w:pPr>
  </w:style>
  <w:style w:type="paragraph" w:customStyle="1" w:styleId="AC7EF4803C3C4BF597B7404A95006B00">
    <w:name w:val="AC7EF4803C3C4BF597B7404A95006B00"/>
    <w:rsid w:val="00C17BBD"/>
    <w:pPr>
      <w:spacing w:after="200" w:line="276" w:lineRule="auto"/>
    </w:pPr>
  </w:style>
  <w:style w:type="paragraph" w:customStyle="1" w:styleId="FFB71FAE1A4B4CF99A08B73C59B6FE32">
    <w:name w:val="FFB71FAE1A4B4CF99A08B73C59B6FE32"/>
    <w:rsid w:val="00C17BBD"/>
    <w:pPr>
      <w:spacing w:after="200" w:line="276" w:lineRule="auto"/>
    </w:pPr>
  </w:style>
  <w:style w:type="paragraph" w:customStyle="1" w:styleId="D6180C8849E24BB8A81A480D2353DC9D">
    <w:name w:val="D6180C8849E24BB8A81A480D2353DC9D"/>
    <w:rsid w:val="00C17BBD"/>
    <w:pPr>
      <w:spacing w:after="200" w:line="276" w:lineRule="auto"/>
    </w:pPr>
  </w:style>
  <w:style w:type="paragraph" w:customStyle="1" w:styleId="66B62FD2B2CC400D974EB05F53EDF14D">
    <w:name w:val="66B62FD2B2CC400D974EB05F53EDF14D"/>
    <w:rsid w:val="00C17BBD"/>
    <w:pPr>
      <w:spacing w:after="200" w:line="276" w:lineRule="auto"/>
    </w:pPr>
  </w:style>
  <w:style w:type="paragraph" w:customStyle="1" w:styleId="31B2A8FC744044F5967CBBAC659B1905">
    <w:name w:val="31B2A8FC744044F5967CBBAC659B1905"/>
    <w:rsid w:val="00C17BBD"/>
    <w:pPr>
      <w:spacing w:after="200" w:line="276" w:lineRule="auto"/>
    </w:pPr>
  </w:style>
  <w:style w:type="paragraph" w:customStyle="1" w:styleId="DB49FE167E3041D5BB78E05996C1D2DB">
    <w:name w:val="DB49FE167E3041D5BB78E05996C1D2DB"/>
    <w:rsid w:val="00C17BBD"/>
    <w:pPr>
      <w:spacing w:after="200" w:line="276" w:lineRule="auto"/>
    </w:pPr>
  </w:style>
  <w:style w:type="paragraph" w:customStyle="1" w:styleId="ADBAC5F8BFF043D6AE6987485FFA4CA1">
    <w:name w:val="ADBAC5F8BFF043D6AE6987485FFA4CA1"/>
    <w:rsid w:val="00C17BBD"/>
    <w:pPr>
      <w:spacing w:after="200" w:line="276" w:lineRule="auto"/>
    </w:pPr>
  </w:style>
  <w:style w:type="paragraph" w:customStyle="1" w:styleId="822E8A4A26D44B5AAECECDA87515EAE0">
    <w:name w:val="822E8A4A26D44B5AAECECDA87515EAE0"/>
    <w:rsid w:val="00C17BBD"/>
    <w:pPr>
      <w:spacing w:after="200" w:line="276" w:lineRule="auto"/>
    </w:pPr>
  </w:style>
  <w:style w:type="paragraph" w:customStyle="1" w:styleId="C1F2FC0F8D1B4BE3B2C3A1755EC5FB47">
    <w:name w:val="C1F2FC0F8D1B4BE3B2C3A1755EC5FB47"/>
    <w:rsid w:val="00C17BBD"/>
    <w:pPr>
      <w:spacing w:after="200" w:line="276" w:lineRule="auto"/>
    </w:pPr>
  </w:style>
  <w:style w:type="paragraph" w:customStyle="1" w:styleId="CDE194AA3DA348B8817600C2A0FF72E8">
    <w:name w:val="CDE194AA3DA348B8817600C2A0FF72E8"/>
    <w:rsid w:val="00C17BBD"/>
    <w:pPr>
      <w:spacing w:after="200" w:line="276" w:lineRule="auto"/>
    </w:pPr>
  </w:style>
  <w:style w:type="paragraph" w:customStyle="1" w:styleId="0E0C5E106C594E0781A28A0B1F247F21">
    <w:name w:val="0E0C5E106C594E0781A28A0B1F247F21"/>
    <w:rsid w:val="00C17BBD"/>
    <w:pPr>
      <w:spacing w:after="200" w:line="276" w:lineRule="auto"/>
    </w:pPr>
  </w:style>
  <w:style w:type="paragraph" w:customStyle="1" w:styleId="349973D176E74615906AA959E19D7EA5">
    <w:name w:val="349973D176E74615906AA959E19D7EA5"/>
    <w:rsid w:val="00C17BBD"/>
    <w:pPr>
      <w:spacing w:after="200" w:line="276" w:lineRule="auto"/>
    </w:pPr>
  </w:style>
  <w:style w:type="paragraph" w:customStyle="1" w:styleId="9606130CBAB8440BA3D663FD7242B78F">
    <w:name w:val="9606130CBAB8440BA3D663FD7242B78F"/>
    <w:rsid w:val="00C17BBD"/>
    <w:pPr>
      <w:spacing w:after="200" w:line="276" w:lineRule="auto"/>
    </w:pPr>
  </w:style>
  <w:style w:type="paragraph" w:customStyle="1" w:styleId="56AB88A9C87B452C927DD35120B2611F">
    <w:name w:val="56AB88A9C87B452C927DD35120B2611F"/>
    <w:rsid w:val="00C17BBD"/>
    <w:pPr>
      <w:spacing w:after="200" w:line="276" w:lineRule="auto"/>
    </w:pPr>
  </w:style>
  <w:style w:type="paragraph" w:customStyle="1" w:styleId="441D785E3F9B4FDEA020C222E4E0D64F">
    <w:name w:val="441D785E3F9B4FDEA020C222E4E0D64F"/>
    <w:rsid w:val="00446810"/>
    <w:pPr>
      <w:spacing w:after="200" w:line="276" w:lineRule="auto"/>
    </w:pPr>
  </w:style>
  <w:style w:type="paragraph" w:customStyle="1" w:styleId="EE49CB58EB3147B591240C097620A8FC">
    <w:name w:val="EE49CB58EB3147B591240C097620A8FC"/>
    <w:rsid w:val="00446810"/>
    <w:pPr>
      <w:spacing w:after="200" w:line="276" w:lineRule="auto"/>
    </w:pPr>
  </w:style>
  <w:style w:type="paragraph" w:customStyle="1" w:styleId="366DD465C13A47B0BDD547F54A693263">
    <w:name w:val="366DD465C13A47B0BDD547F54A693263"/>
    <w:rsid w:val="00446810"/>
    <w:pPr>
      <w:spacing w:after="200" w:line="276" w:lineRule="auto"/>
    </w:pPr>
  </w:style>
  <w:style w:type="paragraph" w:customStyle="1" w:styleId="6F2464FB1A0E47C69F043D8D8003C991">
    <w:name w:val="6F2464FB1A0E47C69F043D8D8003C991"/>
    <w:rsid w:val="00446810"/>
    <w:pPr>
      <w:spacing w:after="200" w:line="276" w:lineRule="auto"/>
    </w:pPr>
  </w:style>
  <w:style w:type="paragraph" w:customStyle="1" w:styleId="D9587D0DF75E47D19449BFD3771A4870">
    <w:name w:val="D9587D0DF75E47D19449BFD3771A4870"/>
    <w:rsid w:val="00446810"/>
    <w:pPr>
      <w:spacing w:after="200" w:line="276" w:lineRule="auto"/>
    </w:pPr>
  </w:style>
  <w:style w:type="paragraph" w:customStyle="1" w:styleId="0D8EF354ED1942B59034ABEC575A8AD3">
    <w:name w:val="0D8EF354ED1942B59034ABEC575A8AD3"/>
    <w:rsid w:val="00446810"/>
    <w:pPr>
      <w:spacing w:after="200" w:line="276" w:lineRule="auto"/>
    </w:pPr>
  </w:style>
  <w:style w:type="paragraph" w:customStyle="1" w:styleId="657C9FBC45E04A84AB7BFD4BA92FA801">
    <w:name w:val="657C9FBC45E04A84AB7BFD4BA92FA801"/>
    <w:rsid w:val="00446810"/>
    <w:pPr>
      <w:spacing w:after="200" w:line="276" w:lineRule="auto"/>
    </w:pPr>
  </w:style>
  <w:style w:type="paragraph" w:customStyle="1" w:styleId="0D6E156A2177415D9B3D977208D386AC">
    <w:name w:val="0D6E156A2177415D9B3D977208D386AC"/>
    <w:rsid w:val="00446810"/>
    <w:pPr>
      <w:spacing w:after="200" w:line="276" w:lineRule="auto"/>
    </w:pPr>
  </w:style>
  <w:style w:type="paragraph" w:customStyle="1" w:styleId="9F347977FA7844CC993DAB80E2E118E0">
    <w:name w:val="9F347977FA7844CC993DAB80E2E118E0"/>
    <w:rsid w:val="00446810"/>
    <w:pPr>
      <w:spacing w:after="200" w:line="276" w:lineRule="auto"/>
    </w:pPr>
  </w:style>
  <w:style w:type="paragraph" w:customStyle="1" w:styleId="76A10BC5E8024E40A171B2751A01CEA3">
    <w:name w:val="76A10BC5E8024E40A171B2751A01CEA3"/>
    <w:rsid w:val="00446810"/>
    <w:pPr>
      <w:spacing w:after="200" w:line="276" w:lineRule="auto"/>
    </w:pPr>
  </w:style>
  <w:style w:type="paragraph" w:customStyle="1" w:styleId="725314654A4849DEBDBA37DF902F38BD">
    <w:name w:val="725314654A4849DEBDBA37DF902F38BD"/>
    <w:rsid w:val="00446810"/>
    <w:pPr>
      <w:spacing w:after="200" w:line="276" w:lineRule="auto"/>
    </w:pPr>
  </w:style>
  <w:style w:type="paragraph" w:customStyle="1" w:styleId="9E67A8C819AB42DCAB9863DD51FCB595">
    <w:name w:val="9E67A8C819AB42DCAB9863DD51FCB595"/>
    <w:rsid w:val="00446810"/>
    <w:pPr>
      <w:spacing w:after="200" w:line="276" w:lineRule="auto"/>
    </w:pPr>
  </w:style>
  <w:style w:type="paragraph" w:customStyle="1" w:styleId="2AAB3BCE5F2941DA9EF3BEB5008A01CC">
    <w:name w:val="2AAB3BCE5F2941DA9EF3BEB5008A01CC"/>
    <w:rsid w:val="00446810"/>
    <w:pPr>
      <w:spacing w:after="200" w:line="276" w:lineRule="auto"/>
    </w:pPr>
  </w:style>
  <w:style w:type="paragraph" w:customStyle="1" w:styleId="8ED7CB933F4E46F399C8D22B6F9E8EE4">
    <w:name w:val="8ED7CB933F4E46F399C8D22B6F9E8EE4"/>
    <w:rsid w:val="00446810"/>
    <w:pPr>
      <w:spacing w:after="200" w:line="276" w:lineRule="auto"/>
    </w:pPr>
  </w:style>
  <w:style w:type="paragraph" w:customStyle="1" w:styleId="73A556D685354ACEB38D1C042A70306E">
    <w:name w:val="73A556D685354ACEB38D1C042A70306E"/>
    <w:rsid w:val="00446810"/>
    <w:pPr>
      <w:spacing w:after="200" w:line="276" w:lineRule="auto"/>
    </w:pPr>
  </w:style>
  <w:style w:type="paragraph" w:customStyle="1" w:styleId="5364AE4D124541FEB27D3EA7185114B4">
    <w:name w:val="5364AE4D124541FEB27D3EA7185114B4"/>
    <w:rsid w:val="00446810"/>
    <w:pPr>
      <w:spacing w:after="200" w:line="276" w:lineRule="auto"/>
    </w:pPr>
  </w:style>
  <w:style w:type="paragraph" w:customStyle="1" w:styleId="12023606E79F40EE83A6716542AC20FB">
    <w:name w:val="12023606E79F40EE83A6716542AC20FB"/>
    <w:rsid w:val="00446810"/>
    <w:pPr>
      <w:spacing w:after="200" w:line="276" w:lineRule="auto"/>
    </w:pPr>
  </w:style>
  <w:style w:type="paragraph" w:customStyle="1" w:styleId="F38C4DA51CA6484C8CE5AB8DFD46E4A4">
    <w:name w:val="F38C4DA51CA6484C8CE5AB8DFD46E4A4"/>
    <w:rsid w:val="00446810"/>
    <w:pPr>
      <w:spacing w:after="200" w:line="276" w:lineRule="auto"/>
    </w:pPr>
  </w:style>
  <w:style w:type="paragraph" w:customStyle="1" w:styleId="1D2BA66D27C8481E8B78CC6039A10AA1">
    <w:name w:val="1D2BA66D27C8481E8B78CC6039A10AA1"/>
    <w:rsid w:val="00446810"/>
    <w:pPr>
      <w:spacing w:after="200" w:line="276" w:lineRule="auto"/>
    </w:pPr>
  </w:style>
  <w:style w:type="paragraph" w:customStyle="1" w:styleId="E75528B078494708B6DBA64C000CD195">
    <w:name w:val="E75528B078494708B6DBA64C000CD195"/>
    <w:rsid w:val="00446810"/>
    <w:pPr>
      <w:spacing w:after="200" w:line="276" w:lineRule="auto"/>
    </w:pPr>
  </w:style>
  <w:style w:type="paragraph" w:customStyle="1" w:styleId="14EDD7674864411288D23CAE3594F05E">
    <w:name w:val="14EDD7674864411288D23CAE3594F05E"/>
    <w:rsid w:val="00446810"/>
    <w:pPr>
      <w:spacing w:after="200" w:line="276" w:lineRule="auto"/>
    </w:pPr>
  </w:style>
  <w:style w:type="paragraph" w:customStyle="1" w:styleId="66B7233C313D428BBDA1F63E600D3AB0">
    <w:name w:val="66B7233C313D428BBDA1F63E600D3AB0"/>
    <w:rsid w:val="00446810"/>
    <w:pPr>
      <w:spacing w:after="200" w:line="276" w:lineRule="auto"/>
    </w:pPr>
  </w:style>
  <w:style w:type="paragraph" w:customStyle="1" w:styleId="268F0255AE7B4636BCACD78835F8C101">
    <w:name w:val="268F0255AE7B4636BCACD78835F8C101"/>
    <w:rsid w:val="00446810"/>
    <w:pPr>
      <w:spacing w:after="200" w:line="276" w:lineRule="auto"/>
    </w:pPr>
  </w:style>
  <w:style w:type="paragraph" w:customStyle="1" w:styleId="1E72FC981D604BADADB8F0B4592A2E59">
    <w:name w:val="1E72FC981D604BADADB8F0B4592A2E59"/>
    <w:rsid w:val="00446810"/>
    <w:pPr>
      <w:spacing w:after="200" w:line="276" w:lineRule="auto"/>
    </w:pPr>
  </w:style>
  <w:style w:type="paragraph" w:customStyle="1" w:styleId="9C80B57E7EB14427BFD0283F2F8A22ED">
    <w:name w:val="9C80B57E7EB14427BFD0283F2F8A22ED"/>
    <w:rsid w:val="009D02B1"/>
  </w:style>
  <w:style w:type="paragraph" w:customStyle="1" w:styleId="8719EE3886C548C890E21E71D68B210D">
    <w:name w:val="8719EE3886C548C890E21E71D68B210D"/>
    <w:rsid w:val="009D02B1"/>
  </w:style>
  <w:style w:type="paragraph" w:customStyle="1" w:styleId="97BF123338964C7C91CAC0F0B3698B57">
    <w:name w:val="97BF123338964C7C91CAC0F0B3698B57"/>
    <w:rsid w:val="009D02B1"/>
  </w:style>
  <w:style w:type="paragraph" w:customStyle="1" w:styleId="4059C7563B404F6CB0B78CAFCE0B6C8F">
    <w:name w:val="4059C7563B404F6CB0B78CAFCE0B6C8F"/>
    <w:rsid w:val="009D02B1"/>
  </w:style>
  <w:style w:type="paragraph" w:customStyle="1" w:styleId="C9F7C618B6434D60A27004CF50937F79">
    <w:name w:val="C9F7C618B6434D60A27004CF50937F79"/>
    <w:rsid w:val="009D02B1"/>
  </w:style>
  <w:style w:type="paragraph" w:customStyle="1" w:styleId="D284F6C7EE9B42B0BCA3500131DBB055">
    <w:name w:val="D284F6C7EE9B42B0BCA3500131DBB055"/>
    <w:rsid w:val="009D02B1"/>
  </w:style>
  <w:style w:type="paragraph" w:customStyle="1" w:styleId="BDD838CA22BD42F99C7CA2AC1731AC5B">
    <w:name w:val="BDD838CA22BD42F99C7CA2AC1731AC5B"/>
    <w:rsid w:val="009D02B1"/>
  </w:style>
  <w:style w:type="paragraph" w:customStyle="1" w:styleId="156C4D5E2CED4612AD01B18027146DEF">
    <w:name w:val="156C4D5E2CED4612AD01B18027146DEF"/>
    <w:rsid w:val="009D02B1"/>
  </w:style>
  <w:style w:type="paragraph" w:customStyle="1" w:styleId="2180DC37A2EF43FC8B92D3CE9C39CFC6">
    <w:name w:val="2180DC37A2EF43FC8B92D3CE9C39CFC6"/>
    <w:rsid w:val="009D02B1"/>
  </w:style>
  <w:style w:type="paragraph" w:customStyle="1" w:styleId="6A10BBDE4E7E48F7847D1ACA28D753CE">
    <w:name w:val="6A10BBDE4E7E48F7847D1ACA28D753CE"/>
    <w:rsid w:val="009D02B1"/>
  </w:style>
  <w:style w:type="paragraph" w:customStyle="1" w:styleId="1C432F7CCB8E42E98918F56967154C56">
    <w:name w:val="1C432F7CCB8E42E98918F56967154C56"/>
    <w:rsid w:val="009D02B1"/>
  </w:style>
  <w:style w:type="paragraph" w:customStyle="1" w:styleId="28E17DE29AE24554930AE2BDF29F1549">
    <w:name w:val="28E17DE29AE24554930AE2BDF29F1549"/>
    <w:rsid w:val="009D02B1"/>
  </w:style>
  <w:style w:type="paragraph" w:customStyle="1" w:styleId="A01753B9C2304A4891C625552D1858D2">
    <w:name w:val="A01753B9C2304A4891C625552D1858D2"/>
    <w:rsid w:val="009D02B1"/>
  </w:style>
  <w:style w:type="paragraph" w:customStyle="1" w:styleId="54714CAC2AC9475B9F9C5278B402BF7A">
    <w:name w:val="54714CAC2AC9475B9F9C5278B402BF7A"/>
    <w:rsid w:val="009D02B1"/>
  </w:style>
  <w:style w:type="paragraph" w:customStyle="1" w:styleId="A5E276166FA6462BA87F2C62E34ADA90">
    <w:name w:val="A5E276166FA6462BA87F2C62E34ADA90"/>
    <w:rsid w:val="001B525C"/>
  </w:style>
  <w:style w:type="paragraph" w:customStyle="1" w:styleId="3236A560037E4F4288148223EA9E3EAA">
    <w:name w:val="3236A560037E4F4288148223EA9E3EAA"/>
    <w:rsid w:val="001B525C"/>
  </w:style>
  <w:style w:type="paragraph" w:customStyle="1" w:styleId="C38B5E719CEA4A6CAF651F103EC56660">
    <w:name w:val="C38B5E719CEA4A6CAF651F103EC56660"/>
    <w:rsid w:val="001B525C"/>
  </w:style>
  <w:style w:type="paragraph" w:customStyle="1" w:styleId="8A7EFE3B9CEB40879524FE02E844F949">
    <w:name w:val="8A7EFE3B9CEB40879524FE02E844F949"/>
    <w:rsid w:val="001B525C"/>
  </w:style>
  <w:style w:type="paragraph" w:customStyle="1" w:styleId="70475651528545A8A8D0B7DD36B1F7C4">
    <w:name w:val="70475651528545A8A8D0B7DD36B1F7C4"/>
    <w:rsid w:val="001B5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dc:creator>
  <cp:lastModifiedBy>NTM</cp:lastModifiedBy>
  <cp:revision>3</cp:revision>
  <cp:lastPrinted>2019-11-12T05:09:00Z</cp:lastPrinted>
  <dcterms:created xsi:type="dcterms:W3CDTF">2019-11-12T04:35:00Z</dcterms:created>
  <dcterms:modified xsi:type="dcterms:W3CDTF">2019-11-12T05:10:00Z</dcterms:modified>
</cp:coreProperties>
</file>